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77777777" w:rsidR="00530701" w:rsidRDefault="00530701" w:rsidP="00581EBB">
      <w:pPr>
        <w:spacing w:line="480" w:lineRule="auto"/>
        <w:rPr>
          <w:rFonts w:ascii="Times New Roman" w:hAnsi="Times New Roman" w:cs="Times New Roman"/>
          <w:color w:val="000000" w:themeColor="text1"/>
        </w:rPr>
      </w:pPr>
    </w:p>
    <w:p w14:paraId="7F4977B9" w14:textId="77777777" w:rsidR="00530701" w:rsidRDefault="00530701" w:rsidP="00581EBB">
      <w:pPr>
        <w:spacing w:line="480" w:lineRule="auto"/>
        <w:jc w:val="center"/>
        <w:rPr>
          <w:rFonts w:ascii="Times New Roman" w:hAnsi="Times New Roman" w:cs="Times New Roman"/>
          <w:color w:val="000000" w:themeColor="text1"/>
        </w:rPr>
      </w:pPr>
    </w:p>
    <w:p w14:paraId="4082FB61" w14:textId="5F3C0B56" w:rsidR="00530701" w:rsidRDefault="00576424" w:rsidP="00581EBB">
      <w:pPr>
        <w:spacing w:line="480" w:lineRule="auto"/>
        <w:jc w:val="center"/>
        <w:rPr>
          <w:rFonts w:ascii="Times New Roman" w:hAnsi="Times New Roman" w:cs="Times New Roman"/>
          <w:color w:val="000000" w:themeColor="text1"/>
        </w:rPr>
      </w:pPr>
      <w:commentRangeStart w:id="0"/>
      <w:r>
        <w:rPr>
          <w:rFonts w:ascii="Times New Roman" w:hAnsi="Times New Roman" w:cs="Times New Roman"/>
          <w:color w:val="000000" w:themeColor="text1"/>
        </w:rPr>
        <w:t>A</w:t>
      </w:r>
      <w:commentRangeEnd w:id="0"/>
      <w:r w:rsidR="001427E3">
        <w:rPr>
          <w:rStyle w:val="CommentReference"/>
        </w:rPr>
        <w:commentReference w:id="0"/>
      </w:r>
      <w:r>
        <w:rPr>
          <w:rFonts w:ascii="Times New Roman" w:hAnsi="Times New Roman" w:cs="Times New Roman"/>
          <w:color w:val="000000" w:themeColor="text1"/>
        </w:rPr>
        <w:t xml:space="preserve"> GOOD SOLDIER OR RANDOM EXPOSURE? CHANCE OPPORTUNITIES AS AN ALTERANTIVE EXPLANATION OF FREQUENT CITIZENSHIP</w:t>
      </w:r>
    </w:p>
    <w:p w14:paraId="3DFE46D6" w14:textId="5EF04713" w:rsidR="00576424" w:rsidRDefault="00576424" w:rsidP="00581EBB">
      <w:pPr>
        <w:spacing w:line="480" w:lineRule="auto"/>
        <w:jc w:val="center"/>
        <w:rPr>
          <w:rFonts w:ascii="Times New Roman" w:hAnsi="Times New Roman" w:cs="Times New Roman"/>
          <w:color w:val="000000" w:themeColor="text1"/>
        </w:rPr>
      </w:pPr>
    </w:p>
    <w:p w14:paraId="42E37ABF" w14:textId="2E489B86" w:rsidR="00576424" w:rsidRDefault="00A1600D"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AN CHANCE CARRY YOU THE EXTRA MILE? RANDOM OPPORTUNITIES AS AN ALTERNATIVE EXPLANATION OF FREQUENT CITIZENSHIP</w:t>
      </w:r>
    </w:p>
    <w:p w14:paraId="32831C7A" w14:textId="6AE84205" w:rsidR="00A1600D" w:rsidRDefault="00A1600D" w:rsidP="00581EBB">
      <w:pPr>
        <w:spacing w:line="480" w:lineRule="auto"/>
        <w:jc w:val="center"/>
        <w:rPr>
          <w:rFonts w:ascii="Times New Roman" w:hAnsi="Times New Roman" w:cs="Times New Roman"/>
          <w:color w:val="000000" w:themeColor="text1"/>
        </w:rPr>
      </w:pPr>
    </w:p>
    <w:p w14:paraId="6B39A184" w14:textId="515484F6" w:rsidR="00A1600D" w:rsidRDefault="00A1600D"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CAN A RANDOM WALK TAKE YOU </w:t>
      </w:r>
      <w:r w:rsidR="001E4871">
        <w:rPr>
          <w:rFonts w:ascii="Times New Roman" w:hAnsi="Times New Roman" w:cs="Times New Roman"/>
          <w:color w:val="000000" w:themeColor="text1"/>
        </w:rPr>
        <w:t>THE</w:t>
      </w:r>
      <w:r>
        <w:rPr>
          <w:rFonts w:ascii="Times New Roman" w:hAnsi="Times New Roman" w:cs="Times New Roman"/>
          <w:color w:val="000000" w:themeColor="text1"/>
        </w:rPr>
        <w:t xml:space="preserve"> EXTRA MILE? CHANCE OPPORTUNITIES AS AN ALTERNATIVE EXPLANATION OF FREQUENT CITIZENSHIP</w:t>
      </w:r>
    </w:p>
    <w:p w14:paraId="1508DFD0" w14:textId="77777777" w:rsidR="00A1600D" w:rsidRDefault="00A1600D" w:rsidP="00581EBB">
      <w:pPr>
        <w:jc w:val="center"/>
        <w:rPr>
          <w:rFonts w:ascii="Times New Roman" w:hAnsi="Times New Roman" w:cs="Times New Roman"/>
          <w:color w:val="000000" w:themeColor="text1"/>
        </w:rPr>
      </w:pPr>
    </w:p>
    <w:p w14:paraId="22037026" w14:textId="1D8BBE1B"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78F22CA8" w14:textId="77777777" w:rsidR="00530701" w:rsidRDefault="00F9134F" w:rsidP="00581EBB">
      <w:pPr>
        <w:jc w:val="center"/>
        <w:rPr>
          <w:rFonts w:ascii="Times New Roman" w:hAnsi="Times New Roman" w:cs="Times New Roman"/>
          <w:color w:val="000000" w:themeColor="text1"/>
        </w:rPr>
      </w:pPr>
      <w:hyperlink r:id="rId10" w:history="1">
        <w:r w:rsidR="00530701" w:rsidRPr="00B85A9C">
          <w:rPr>
            <w:rStyle w:val="Hyperlink"/>
            <w:rFonts w:ascii="Times New Roman" w:hAnsi="Times New Roman" w:cs="Times New Roman"/>
          </w:rPr>
          <w:t>dishopch@msu.edu</w:t>
        </w:r>
      </w:hyperlink>
    </w:p>
    <w:p w14:paraId="7DA8147A"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34267871" w14:textId="77777777" w:rsidR="00530701" w:rsidRDefault="00530701" w:rsidP="00581EBB">
      <w:pPr>
        <w:jc w:val="center"/>
        <w:rPr>
          <w:rFonts w:ascii="Times New Roman" w:hAnsi="Times New Roman" w:cs="Times New Roman"/>
          <w:color w:val="000000" w:themeColor="text1"/>
        </w:rPr>
      </w:pPr>
    </w:p>
    <w:p w14:paraId="42E76516"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Dissertation Proposal</w:t>
      </w:r>
      <w:r>
        <w:rPr>
          <w:rFonts w:ascii="Times New Roman" w:hAnsi="Times New Roman" w:cs="Times New Roman"/>
          <w:color w:val="000000" w:themeColor="text1"/>
        </w:rPr>
        <w:br w:type="page"/>
      </w:r>
    </w:p>
    <w:p w14:paraId="421DD542"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magine a close colleague </w:t>
      </w:r>
      <w:r>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 xml:space="preserve">motive, personality trait, disposition, or her momentary enthusiasm. So it is with our research: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e identify chance, then researchers, managers, and consultants must account for it if they truly want to know whether something unique about the individual, rather than something random about the situation, led to </w:t>
      </w:r>
      <w:r>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14:paraId="0D8B1DC5"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r>
        <w:rPr>
          <w:rFonts w:ascii="Times New Roman" w:hAnsi="Times New Roman" w:cs="Times New Roman"/>
          <w:color w:val="000000" w:themeColor="text1"/>
        </w:rPr>
        <w:t>Dalal &amp; Carpenter, 2018)</w:t>
      </w:r>
      <w:r w:rsidRPr="00264369">
        <w:rPr>
          <w:rFonts w:ascii="Times New Roman" w:hAnsi="Times New Roman" w:cs="Times New Roman"/>
          <w:color w:val="000000" w:themeColor="text1"/>
        </w:rPr>
        <w:t xml:space="preserve">. Leaders put OCBs on equal footing to task performance when asked about the merits of different behaviors within their </w:t>
      </w:r>
      <w:r w:rsidRPr="00264369">
        <w:rPr>
          <w:rFonts w:ascii="Times New Roman" w:hAnsi="Times New Roman" w:cs="Times New Roman"/>
          <w:color w:val="000000" w:themeColor="text1"/>
        </w:rPr>
        <w:lastRenderedPageBreak/>
        <w:t>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C726384"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levels of OCBs are labeled “</w:t>
      </w:r>
      <w:r w:rsidR="002D1F6C">
        <w:rPr>
          <w:rFonts w:ascii="Times New Roman" w:hAnsi="Times New Roman" w:cs="Times New Roman"/>
          <w:color w:val="000000" w:themeColor="text1"/>
        </w:rPr>
        <w:t>good soldiers” or “</w:t>
      </w:r>
      <w:r w:rsidRPr="00264369">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w:t>
      </w:r>
      <w:r>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r>
        <w:rPr>
          <w:rFonts w:ascii="Times New Roman" w:hAnsi="Times New Roman" w:cs="Times New Roman"/>
          <w:color w:val="000000" w:themeColor="text1"/>
        </w:rPr>
        <w:t xml:space="preserve">Bellairs &amp; Halbesleben, 2018; </w:t>
      </w:r>
      <w:r w:rsidRPr="00264369">
        <w:rPr>
          <w:rFonts w:ascii="Times New Roman" w:hAnsi="Times New Roman" w:cs="Times New Roman"/>
          <w:color w:val="000000" w:themeColor="text1"/>
        </w:rPr>
        <w:t>Grant, 2008; Penner, Midili, &amp; Kegelmeyer, 1997), impression management (Grant &amp; Mayer, 2009), one’s propensity to be concerned for others (Meglino &amp; Korsgaard, 2004), job satisfaction, perceived fairness, and organizational commitment (Organ &amp; Ryan, 1995), perceptions of trust (</w:t>
      </w:r>
      <w:r>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r>
        <w:rPr>
          <w:rFonts w:ascii="Times New Roman" w:hAnsi="Times New Roman" w:cs="Times New Roman"/>
          <w:color w:val="000000" w:themeColor="text1"/>
        </w:rPr>
        <w:t>Piccolog, Buengeler, &amp; Judge, 2018</w:t>
      </w:r>
      <w:r w:rsidRPr="00264369">
        <w:rPr>
          <w:rFonts w:ascii="Times New Roman" w:hAnsi="Times New Roman" w:cs="Times New Roman"/>
          <w:color w:val="000000" w:themeColor="text1"/>
        </w:rPr>
        <w:t>), and interaction quality with colleagues (Bolino, Hsiung, Harvey, &amp; LePine, 2015), how employees appraise</w:t>
      </w:r>
      <w:r>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14:paraId="38E54181" w14:textId="0A62407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elch, &amp; Hulin, 2009; Glomb, Bhave, Miner, &amp; Wall, 2011), job satisfaction (Ilies, Scott, &amp; </w:t>
      </w:r>
      <w:r w:rsidRPr="00264369">
        <w:rPr>
          <w:rFonts w:ascii="Times New Roman" w:hAnsi="Times New Roman" w:cs="Times New Roman"/>
          <w:color w:val="000000" w:themeColor="text1"/>
        </w:rPr>
        <w:lastRenderedPageBreak/>
        <w:t>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6961783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e offer an alternative, perhaps simpler model to explain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xml:space="preserve">,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 In other words, we show that vastly different observed citizenship does not depend on a unique causal diagram for every employee. The fundamental process – accumulation – is the same, but the manifest complexity leading some individuals to have greater citizenship than others occurs </w:t>
      </w:r>
      <w:r w:rsidR="002D1F6C">
        <w:rPr>
          <w:rFonts w:ascii="Times New Roman" w:hAnsi="Times New Roman" w:cs="Times New Roman"/>
          <w:color w:val="000000" w:themeColor="text1"/>
        </w:rPr>
        <w:t xml:space="preserve">is </w:t>
      </w:r>
      <w:r w:rsidRPr="00264369">
        <w:rPr>
          <w:rFonts w:ascii="Times New Roman" w:hAnsi="Times New Roman" w:cs="Times New Roman"/>
          <w:color w:val="000000" w:themeColor="text1"/>
        </w:rPr>
        <w:t xml:space="preserve">due to the unique gradient one experiences across time. Such an alternative explanation does not necessarily challenge existing </w:t>
      </w:r>
      <w:r w:rsidRPr="00264369">
        <w:rPr>
          <w:rFonts w:ascii="Times New Roman" w:hAnsi="Times New Roman" w:cs="Times New Roman"/>
          <w:color w:val="000000" w:themeColor="text1"/>
        </w:rPr>
        <w:lastRenderedPageBreak/>
        <w:t>ideas, but it has the potential to change our understanding of what generates sustained, superior behavior.</w:t>
      </w:r>
    </w:p>
    <w:p w14:paraId="2622C72A"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this paper are as follows. First, we provide 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14:paraId="1F3F4F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Second, we answer recent calls for a better understanding of dynamics in the citizenship literature (</w:t>
      </w:r>
      <w:r>
        <w:rPr>
          <w:rFonts w:ascii="Times New Roman" w:hAnsi="Times New Roman" w:cs="Times New Roman"/>
          <w:color w:val="000000" w:themeColor="text1"/>
        </w:rPr>
        <w:t>Cronin &amp; Vancouver, 2018; Dishop, Olenick, &amp; DeShon, 202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Dishop et al. (2020)</w:t>
      </w:r>
      <w:r w:rsidRPr="00264369">
        <w:rPr>
          <w:rFonts w:ascii="Times New Roman" w:hAnsi="Times New Roman" w:cs="Times New Roman"/>
          <w:color w:val="000000" w:themeColor="text1"/>
        </w:rPr>
        <w:t>, argue that, although it is now common for researchers to assess patterns in longitudinal data, many of the current approaches miss several fundamental concepts of dynamics – the notion of accumulation being one. We examine this principle here by assessing the extent to which help requests follow a random walk and therefore add more knowledge about citizenship dynamics to our literature.</w:t>
      </w:r>
    </w:p>
    <w:p w14:paraId="5AE5587E" w14:textId="6279665C"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ird, we extend the OCB literature by examining the nature of help requests. When researchers discuss employee citizenship in handbooks (Podsakoff et al., 2018), theory (Bolino, Harvey, &amp; Bachrach, 2012; Organ, 1988), or empirical articles (Gabriel, Koopman, Rosen, &amp; </w:t>
      </w:r>
      <w:r w:rsidRPr="00264369">
        <w:rPr>
          <w:rFonts w:ascii="Times New Roman" w:hAnsi="Times New Roman" w:cs="Times New Roman"/>
          <w:color w:val="000000" w:themeColor="text1"/>
        </w:rPr>
        <w:lastRenderedPageBreak/>
        <w:t>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LePine (</w:t>
      </w:r>
      <w:r>
        <w:rPr>
          <w:rFonts w:ascii="Times New Roman" w:hAnsi="Times New Roman" w:cs="Times New Roman"/>
          <w:color w:val="000000" w:themeColor="text1"/>
        </w:rPr>
        <w:t>2018</w:t>
      </w:r>
      <w:r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w:t>
      </w:r>
      <w:r>
        <w:rPr>
          <w:rFonts w:ascii="Times New Roman" w:hAnsi="Times New Roman" w:cs="Times New Roman"/>
          <w:color w:val="000000" w:themeColor="text1"/>
        </w:rPr>
        <w:t>mi</w:t>
      </w:r>
      <w:r w:rsidRPr="00264369">
        <w:rPr>
          <w:rFonts w:ascii="Times New Roman" w:hAnsi="Times New Roman" w:cs="Times New Roman"/>
          <w:color w:val="000000" w:themeColor="text1"/>
        </w:rPr>
        <w:t>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i.e., the act)</w:t>
      </w:r>
      <w:r w:rsidR="007921CC">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and not the other (i.e., the prompt).</w:t>
      </w:r>
    </w:p>
    <w:p w14:paraId="2B80BEA1"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Fourth, we challenge an assumption about what creates long-run, exceptional citizenship. To appreciate our stanc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w:t>
      </w:r>
      <w:r w:rsidRPr="00264369">
        <w:rPr>
          <w:rFonts w:ascii="Times New Roman" w:hAnsi="Times New Roman" w:cs="Times New Roman"/>
          <w:color w:val="000000" w:themeColor="text1"/>
        </w:rPr>
        <w:lastRenderedPageBreak/>
        <w:t>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Our paper, therefore, repositions how we think about</w:t>
      </w:r>
      <w:r>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14:paraId="051DECB3"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inally, this research generates new avenues; it points to unexplored scientific and applied questions that could lead to a flurry of additional work. These questions are unpacked at the end of the paper.</w:t>
      </w:r>
    </w:p>
    <w:p w14:paraId="1137812E"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e describe OCB background and theory, the notion of extra milers/good soldiers, and then present our alternative explanation with two studies. In </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e propose and find evidence that help requests follow a random accumulation process. Specifically, we draw from probability theory and suggest that, in some cases, patterns of help requests follow random walks. In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we use this initial finding as a starting point – that help requests can be modeled as random walks – and then apply simulations to determine how different types of random walks lead to various forms of</w:t>
      </w:r>
      <w:r>
        <w:rPr>
          <w:rFonts w:ascii="Times New Roman" w:hAnsi="Times New Roman" w:cs="Times New Roman"/>
          <w:color w:val="000000" w:themeColor="text1"/>
        </w:rPr>
        <w:t xml:space="preserve"> high frequency, exceptional behavior</w:t>
      </w:r>
      <w:r w:rsidRPr="00264369">
        <w:rPr>
          <w:rFonts w:ascii="Times New Roman" w:hAnsi="Times New Roman" w:cs="Times New Roman"/>
          <w:color w:val="000000" w:themeColor="text1"/>
        </w:rPr>
        <w:t>. Stated simply, study two reveals the parameters and assumptions required for random walks to produce</w:t>
      </w:r>
      <w:r>
        <w:rPr>
          <w:rFonts w:ascii="Times New Roman" w:hAnsi="Times New Roman" w:cs="Times New Roman"/>
          <w:color w:val="000000" w:themeColor="text1"/>
        </w:rPr>
        <w:t xml:space="preserve"> what researchers have dubbed extra milers or good soldiers. </w:t>
      </w:r>
      <w:bookmarkStart w:id="2" w:name="organizational-citizenship-behaviors-ocb"/>
    </w:p>
    <w:p w14:paraId="073C737A" w14:textId="37E6181A"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Organizational Citizenship Behaviors (OCBs)</w:t>
      </w:r>
      <w:bookmarkEnd w:id="2"/>
    </w:p>
    <w:p w14:paraId="3526C81E"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Pr>
          <w:rFonts w:ascii="Times New Roman" w:hAnsi="Times New Roman" w:cs="Times New Roman"/>
          <w:color w:val="000000" w:themeColor="text1"/>
        </w:rPr>
        <w:lastRenderedPageBreak/>
        <w:t xml:space="preserve">that </w:t>
      </w:r>
      <w:r w:rsidRPr="00264369">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w:t>
      </w:r>
      <w:r>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Pr>
          <w:rFonts w:ascii="Times New Roman" w:hAnsi="Times New Roman" w:cs="Times New Roman"/>
          <w:color w:val="000000" w:themeColor="text1"/>
        </w:rPr>
        <w:t>Bergeron, 2007; Bergeron, Shipp, Rosen, &amp; Furst, 2013; Bolino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14:paraId="16CF794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r>
        <w:rPr>
          <w:rFonts w:ascii="Times New Roman" w:hAnsi="Times New Roman" w:cs="Times New Roman"/>
          <w:color w:val="000000" w:themeColor="text1"/>
          <w:sz w:val="24"/>
          <w:szCs w:val="24"/>
        </w:rPr>
        <w:t>.</w:t>
      </w:r>
    </w:p>
    <w:p w14:paraId="306CA7FB"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r>
        <w:rPr>
          <w:rFonts w:ascii="Times New Roman" w:hAnsi="Times New Roman" w:cs="Times New Roman"/>
          <w:color w:val="000000" w:themeColor="text1"/>
          <w:sz w:val="24"/>
          <w:szCs w:val="24"/>
        </w:rPr>
        <w:t>.</w:t>
      </w:r>
    </w:p>
    <w:p w14:paraId="53752671" w14:textId="36A5E273"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r>
        <w:rPr>
          <w:rFonts w:ascii="Times New Roman" w:hAnsi="Times New Roman" w:cs="Times New Roman"/>
          <w:color w:val="000000" w:themeColor="text1"/>
        </w:rPr>
        <w:t>LePine, Erez, &amp; Johnson, 2002; MacKenzie, Podsakoff, &amp; Podsakoff, 2011</w:t>
      </w:r>
      <w:r w:rsidRPr="00264369">
        <w:rPr>
          <w:rFonts w:ascii="Times New Roman" w:hAnsi="Times New Roman" w:cs="Times New Roman"/>
          <w:color w:val="000000" w:themeColor="text1"/>
        </w:rPr>
        <w:t>). Other researchers classify OCBs either as affiliative or challenging (</w:t>
      </w:r>
      <w:r>
        <w:rPr>
          <w:rFonts w:ascii="Times New Roman" w:hAnsi="Times New Roman" w:cs="Times New Roman"/>
          <w:color w:val="000000" w:themeColor="text1"/>
        </w:rPr>
        <w:t>Carpini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w:t>
      </w:r>
      <w:r w:rsidRPr="00264369">
        <w:rPr>
          <w:rFonts w:ascii="Times New Roman" w:hAnsi="Times New Roman" w:cs="Times New Roman"/>
          <w:color w:val="000000" w:themeColor="text1"/>
        </w:rPr>
        <w:lastRenderedPageBreak/>
        <w:t xml:space="preserve">her circumstances. Finally, OCBs are </w:t>
      </w:r>
      <w:r>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Dalal, 2005) </w:t>
      </w:r>
      <w:r>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14:paraId="59281148"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e refer to affiliative OCBs whenever we use the terms citizenship, helping, assistance, or OCB. This focus is necessary and appropriate for the following reasons. First, Li </w:t>
      </w:r>
      <w:r>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bookmarkStart w:id="3" w:name="sustained-long-run-citizenship"/>
    </w:p>
    <w:p w14:paraId="419F1922" w14:textId="6EE647B6"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Frequent, Exceptional Citizenship</w:t>
      </w:r>
      <w:bookmarkEnd w:id="3"/>
      <w:r w:rsidR="006667BE">
        <w:rPr>
          <w:rFonts w:ascii="Times New Roman" w:hAnsi="Times New Roman" w:cs="Times New Roman"/>
          <w:b/>
          <w:bCs/>
          <w:color w:val="000000" w:themeColor="text1"/>
        </w:rPr>
        <w:t>:</w:t>
      </w:r>
      <w:r w:rsidR="00A4026E">
        <w:rPr>
          <w:rFonts w:ascii="Times New Roman" w:hAnsi="Times New Roman" w:cs="Times New Roman"/>
          <w:b/>
          <w:bCs/>
          <w:color w:val="000000" w:themeColor="text1"/>
        </w:rPr>
        <w:t xml:space="preserve"> </w:t>
      </w:r>
      <w:r w:rsidR="006667BE">
        <w:rPr>
          <w:rFonts w:ascii="Times New Roman" w:hAnsi="Times New Roman" w:cs="Times New Roman"/>
          <w:b/>
          <w:bCs/>
          <w:color w:val="000000" w:themeColor="text1"/>
        </w:rPr>
        <w:t>Extra Milers</w:t>
      </w:r>
    </w:p>
    <w:p w14:paraId="0F9411AF"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cently, researchers have shown an increasing interest in employees that repeatedly exhibit greater OCBs compared to their peers. Li et al. (2015), for instance, studied manufacturing teams in China and examined what they referred to as “extra milers” – employees </w:t>
      </w:r>
      <w:r w:rsidRPr="00264369">
        <w:rPr>
          <w:rFonts w:ascii="Times New Roman" w:hAnsi="Times New Roman" w:cs="Times New Roman"/>
          <w:color w:val="000000" w:themeColor="text1"/>
        </w:rPr>
        <w:lastRenderedPageBreak/>
        <w:t>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So, good soldiers or extra milers refer to employees that “characteristically” engage in OCB, or that exhibit greater helping compared to their colleagues time and time again. Such a pattern would manifest as</w:t>
      </w:r>
      <w:r>
        <w:rPr>
          <w:rFonts w:ascii="Times New Roman" w:hAnsi="Times New Roman" w:cs="Times New Roman"/>
          <w:color w:val="000000" w:themeColor="text1"/>
        </w:rPr>
        <w:t xml:space="preserve"> recurrent behavior, similar to a coin that appears to fall on heads more so than tails if one were to flip </w:t>
      </w:r>
      <w:r w:rsidR="00A4026E">
        <w:rPr>
          <w:rFonts w:ascii="Times New Roman" w:hAnsi="Times New Roman" w:cs="Times New Roman"/>
          <w:color w:val="000000" w:themeColor="text1"/>
        </w:rPr>
        <w:t>it</w:t>
      </w:r>
      <w:r>
        <w:rPr>
          <w:rFonts w:ascii="Times New Roman" w:hAnsi="Times New Roman" w:cs="Times New Roman"/>
          <w:color w:val="000000" w:themeColor="text1"/>
        </w:rPr>
        <w:t xml:space="preserve"> two hundred times. </w:t>
      </w:r>
    </w:p>
    <w:p w14:paraId="11D70AE4"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What accounts for </w:t>
      </w:r>
      <w:r>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Methot et al.</w:t>
      </w:r>
      <w:r>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e suggest an alternative: chance opportunities. Just as a series</w:t>
      </w:r>
      <w:r>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citizenship could be a byproduct of random opportunities. By opportunity, we mean a prompt that signals to an employee that an act of help can be performed, such as an email from a colleague requesting assistance. By random, we mean that help requests follow a mathematical form that incorporates chance. The overarching argument in this paper is that employees may receive help requests in a pattern that mimics a fundamental mathematical process, one that includes randomness, and so in the sections below it is necessary to articulate each aspect of our argument. First, we describe what we mean by help requests or opportunities. Then, we provide one way to specify their mathematical form.</w:t>
      </w:r>
      <w:bookmarkStart w:id="4" w:name="prompts-opportunities"/>
    </w:p>
    <w:p w14:paraId="6AE93044" w14:textId="62592B1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Prompts &amp; Opportunities</w:t>
      </w:r>
      <w:bookmarkEnd w:id="4"/>
    </w:p>
    <w:p w14:paraId="0EEDA1A8" w14:textId="0B4882E2"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w:t>
      </w:r>
      <w:r>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e draw from this literature to guide our discussion.</w:t>
      </w:r>
    </w:p>
    <w:p w14:paraId="4D5F74BC" w14:textId="7377401E"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Many researchers across several scientific disciplines have described the nature of situations and environments. Within this broad area, two ways to think about the environment are relevant for our purposes.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 Here, we extend that idea to a distribution over time. Not only do employees receive help requests from different colleagues, they also receive requests at different moments in time, and </w:t>
      </w:r>
      <w:r w:rsidR="00FD61C0">
        <w:rPr>
          <w:rFonts w:ascii="Times New Roman" w:hAnsi="Times New Roman" w:cs="Times New Roman"/>
          <w:color w:val="000000" w:themeColor="text1"/>
        </w:rPr>
        <w:t xml:space="preserve">the </w:t>
      </w:r>
      <w:r w:rsidRPr="00264369">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t>
      </w:r>
      <w:r w:rsidRPr="00264369">
        <w:rPr>
          <w:rFonts w:ascii="Times New Roman" w:hAnsi="Times New Roman" w:cs="Times New Roman"/>
          <w:color w:val="000000" w:themeColor="text1"/>
        </w:rPr>
        <w:lastRenderedPageBreak/>
        <w:t>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cross all of these perspectives, the core idea is that there are opportunities scattered about the environment that come and go. The particular form of opportunity that we examin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e expect these helping prompts to follow a specific mathematical form, which we specify below.</w:t>
      </w:r>
      <w:bookmarkStart w:id="5" w:name="accumulating-requests-as-a-random-walk"/>
    </w:p>
    <w:p w14:paraId="02A6BE00" w14:textId="082AA7E9"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lastRenderedPageBreak/>
        <w:t xml:space="preserve">Accumulating Requests </w:t>
      </w:r>
      <w:proofErr w:type="gramStart"/>
      <w:r w:rsidRPr="006667BE">
        <w:rPr>
          <w:rFonts w:ascii="Times New Roman" w:hAnsi="Times New Roman" w:cs="Times New Roman"/>
          <w:b/>
          <w:bCs/>
          <w:color w:val="000000" w:themeColor="text1"/>
        </w:rPr>
        <w:t>As</w:t>
      </w:r>
      <w:proofErr w:type="gramEnd"/>
      <w:r w:rsidRPr="006667BE">
        <w:rPr>
          <w:rFonts w:ascii="Times New Roman" w:hAnsi="Times New Roman" w:cs="Times New Roman"/>
          <w:b/>
          <w:bCs/>
          <w:color w:val="000000" w:themeColor="text1"/>
        </w:rPr>
        <w:t xml:space="preserve"> a Random </w:t>
      </w:r>
      <w:commentRangeStart w:id="6"/>
      <w:r w:rsidRPr="006667BE">
        <w:rPr>
          <w:rFonts w:ascii="Times New Roman" w:hAnsi="Times New Roman" w:cs="Times New Roman"/>
          <w:b/>
          <w:bCs/>
          <w:color w:val="000000" w:themeColor="text1"/>
        </w:rPr>
        <w:t>Walk</w:t>
      </w:r>
      <w:bookmarkEnd w:id="5"/>
      <w:commentRangeEnd w:id="6"/>
      <w:r w:rsidR="00164CB7">
        <w:rPr>
          <w:rStyle w:val="CommentReference"/>
        </w:rPr>
        <w:commentReference w:id="6"/>
      </w:r>
    </w:p>
    <w:p w14:paraId="51D3C038"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o explain patterns in help requests over time, we draw from probability theory. For some employees, the </w:t>
      </w:r>
      <w:r>
        <w:rPr>
          <w:rFonts w:ascii="Times New Roman" w:hAnsi="Times New Roman" w:cs="Times New Roman"/>
          <w:color w:val="000000" w:themeColor="text1"/>
        </w:rPr>
        <w:t>form</w:t>
      </w:r>
      <w:r w:rsidRPr="00264369">
        <w:rPr>
          <w:rFonts w:ascii="Times New Roman" w:hAnsi="Times New Roman" w:cs="Times New Roman"/>
          <w:color w:val="000000" w:themeColor="text1"/>
        </w:rPr>
        <w:t xml:space="preserve"> by which they receive help requests may mimic a fundamental mathematical process. To see how, consider the following heuristic. First, the state we are tracking is the number of help requests than an employee receives, with greater values indicating more notifications. Second, this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mimics a common and simple stochastic process: a random walk.</w:t>
      </w:r>
    </w:p>
    <w:p w14:paraId="4382035B"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w:t>
      </w:r>
      <w:r w:rsidRPr="00264369">
        <w:rPr>
          <w:rFonts w:ascii="Times New Roman" w:hAnsi="Times New Roman" w:cs="Times New Roman"/>
          <w:color w:val="000000" w:themeColor="text1"/>
        </w:rPr>
        <w:lastRenderedPageBreak/>
        <w:t>&amp; Tsaparlis, 2003), particle motion (Bramson &amp; Lebowitz, 1991), network and market behavior (Fama, 1995; Newman, 2005), and animal foraging (Sims et al., 2014).</w:t>
      </w:r>
    </w:p>
    <w:p w14:paraId="6DC790D3" w14:textId="03CEE95F"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r w:rsidR="00DF6B84">
        <w:rPr>
          <w:rFonts w:ascii="Times New Roman" w:hAnsi="Times New Roman" w:cs="Times New Roman"/>
          <w:color w:val="000000" w:themeColor="text1"/>
        </w:rPr>
        <w:t>:</w:t>
      </w:r>
    </w:p>
    <w:p w14:paraId="1C0BD588" w14:textId="71BF6D4C" w:rsidR="00530701" w:rsidRPr="00264369" w:rsidRDefault="00F9134F"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ab/>
        <w:t xml:space="preserve">   </w:t>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t xml:space="preserve">  </w:t>
      </w:r>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 xml:space="preserve">   </w:t>
      </w:r>
      <w:r w:rsidR="00530701" w:rsidRPr="009D738A">
        <w:rPr>
          <w:rFonts w:ascii="Cambria Math" w:eastAsiaTheme="minorEastAsia" w:hAnsi="Cambria Math" w:cs="Times New Roman"/>
          <w:color w:val="000000" w:themeColor="text1"/>
        </w:rPr>
        <w:t>(1)</w:t>
      </w:r>
    </w:p>
    <w:p w14:paraId="0D0B8505" w14:textId="77777777" w:rsidR="00530701" w:rsidRPr="00264369"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our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14:paraId="0DFAD6A7" w14:textId="0FDE30D0"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9D738A" w:rsidRDefault="00F9134F" w:rsidP="00581EBB">
      <w:pPr>
        <w:pStyle w:val="BodyText"/>
        <w:spacing w:line="480" w:lineRule="auto"/>
        <w:rPr>
          <w:iCs/>
        </w:rPr>
      </w:pPr>
      <m:oMathPara>
        <m:oMathParaPr>
          <m:jc m:val="right"/>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B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nary>
          <m:r>
            <w:rPr>
              <w:rFonts w:ascii="Cambria Math" w:hAnsi="Cambria Math" w:cs="Times New Roman"/>
            </w:rPr>
            <m:t xml:space="preserve"> </m:t>
          </m:r>
          <m:r>
            <m:rPr>
              <m:sty m:val="p"/>
            </m:rPr>
            <w:rPr>
              <w:rFonts w:ascii="Cambria Math" w:hAnsi="Cambria Math" w:cs="Times New Roman"/>
            </w:rPr>
            <m:t xml:space="preserve">                                                           (2)</m:t>
          </m:r>
        </m:oMath>
      </m:oMathPara>
    </w:p>
    <w:p w14:paraId="66FC61F9" w14:textId="3D902742" w:rsidR="00530701" w:rsidRPr="00264369" w:rsidRDefault="00530701" w:rsidP="00581EBB">
      <w:pPr>
        <w:pStyle w:val="BodyText"/>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our heuristic of help requests.</w:t>
      </w:r>
    </w:p>
    <w:p w14:paraId="7B476AE4"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e same way that logic can be excavated from a verbal theory to gain traction about some phenomenon, the notion of a random walk can be drawn from probability theory to better understand the nature of help requests. Specifically, we suggest that help requests follow a </w:t>
      </w:r>
      <w:r w:rsidRPr="00264369">
        <w:rPr>
          <w:rFonts w:ascii="Times New Roman" w:hAnsi="Times New Roman" w:cs="Times New Roman"/>
          <w:color w:val="000000" w:themeColor="text1"/>
        </w:rPr>
        <w:lastRenderedPageBreak/>
        <w:t>random walk, such that they demonstrate self-similarity and have the characteristic of accumulating over time.</w:t>
      </w:r>
    </w:p>
    <w:p w14:paraId="7DDC9A12" w14:textId="77777777" w:rsidR="00530701" w:rsidRPr="00DF769B" w:rsidRDefault="00530701" w:rsidP="00581EBB">
      <w:pPr>
        <w:pStyle w:val="BlockText"/>
        <w:spacing w:line="480" w:lineRule="auto"/>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Help requests follow a random walk</w:t>
      </w:r>
      <w:r w:rsidRPr="00DF769B">
        <w:rPr>
          <w:rFonts w:ascii="Times New Roman" w:hAnsi="Times New Roman" w:cs="Times New Roman"/>
          <w:i/>
          <w:iCs/>
          <w:color w:val="000000" w:themeColor="text1"/>
          <w:sz w:val="24"/>
          <w:szCs w:val="24"/>
        </w:rPr>
        <w:t>.</w:t>
      </w:r>
    </w:p>
    <w:p w14:paraId="4BD554D7"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w:t>
      </w:r>
      <w:r>
        <w:rPr>
          <w:rFonts w:ascii="Times New Roman" w:hAnsi="Times New Roman" w:cs="Times New Roman"/>
          <w:color w:val="000000" w:themeColor="text1"/>
        </w:rPr>
        <w:t>S</w:t>
      </w:r>
      <w:r w:rsidRPr="00264369">
        <w:rPr>
          <w:rFonts w:ascii="Times New Roman" w:hAnsi="Times New Roman" w:cs="Times New Roman"/>
          <w:color w:val="000000" w:themeColor="text1"/>
        </w:rPr>
        <w:t>tudy one, we examine a number of data sources to evaluate whether we can find evidence that help requests follow this stochastic process.</w:t>
      </w:r>
      <w:bookmarkStart w:id="7" w:name="study-1"/>
    </w:p>
    <w:p w14:paraId="593E69A2" w14:textId="7AF95F98" w:rsidR="00530701" w:rsidRPr="006667BE" w:rsidRDefault="00530701" w:rsidP="00581EBB">
      <w:pPr>
        <w:pStyle w:val="FirstParagraph"/>
        <w:spacing w:line="480" w:lineRule="auto"/>
        <w:ind w:firstLine="720"/>
        <w:jc w:val="center"/>
        <w:rPr>
          <w:rFonts w:ascii="Times New Roman" w:hAnsi="Times New Roman" w:cs="Times New Roman"/>
          <w:b/>
          <w:bCs/>
          <w:color w:val="000000" w:themeColor="text1"/>
        </w:rPr>
      </w:pPr>
      <w:commentRangeStart w:id="8"/>
      <w:r w:rsidRPr="006667BE">
        <w:rPr>
          <w:rFonts w:ascii="Times New Roman" w:hAnsi="Times New Roman" w:cs="Times New Roman"/>
          <w:b/>
          <w:bCs/>
          <w:color w:val="000000" w:themeColor="text1"/>
        </w:rPr>
        <w:t>Study 1</w:t>
      </w:r>
      <w:bookmarkEnd w:id="7"/>
      <w:commentRangeEnd w:id="8"/>
      <w:r w:rsidR="00164CB7">
        <w:rPr>
          <w:rStyle w:val="CommentReference"/>
        </w:rPr>
        <w:commentReference w:id="8"/>
      </w:r>
    </w:p>
    <w:p w14:paraId="51A70238" w14:textId="71DC1D1C"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rchival data </w:t>
      </w:r>
      <w:r w:rsidR="00447636">
        <w:rPr>
          <w:rFonts w:ascii="Times New Roman" w:hAnsi="Times New Roman" w:cs="Times New Roman"/>
          <w:color w:val="000000" w:themeColor="text1"/>
        </w:rPr>
        <w:t>were</w:t>
      </w:r>
      <w:r w:rsidRPr="00264369">
        <w:rPr>
          <w:rFonts w:ascii="Times New Roman" w:hAnsi="Times New Roman" w:cs="Times New Roman"/>
          <w:color w:val="000000" w:themeColor="text1"/>
        </w:rPr>
        <w:t xml:space="preserve"> used to assess our hypothesis. We scraped data from several different sources on the Internet, 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e 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bookmarkStart w:id="9" w:name="data-sources"/>
    </w:p>
    <w:p w14:paraId="31344B3A" w14:textId="77777777" w:rsid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Data Sources</w:t>
      </w:r>
      <w:bookmarkEnd w:id="9"/>
    </w:p>
    <w:p w14:paraId="18A7E506" w14:textId="12D28490" w:rsidR="00530701" w:rsidRPr="006667BE" w:rsidRDefault="00530701" w:rsidP="00581EBB">
      <w:pPr>
        <w:pStyle w:val="FirstParagraph"/>
        <w:spacing w:line="480" w:lineRule="auto"/>
        <w:rPr>
          <w:rFonts w:ascii="Times New Roman" w:hAnsi="Times New Roman" w:cs="Times New Roman"/>
          <w:b/>
          <w:bCs/>
          <w:color w:val="000000" w:themeColor="text1"/>
        </w:rPr>
      </w:pPr>
      <w:r w:rsidRPr="00DF769B">
        <w:rPr>
          <w:rFonts w:ascii="Times New Roman" w:hAnsi="Times New Roman" w:cs="Times New Roman"/>
          <w:b/>
          <w:bCs/>
          <w:color w:val="000000" w:themeColor="text1"/>
        </w:rPr>
        <w:t>Issues on GitHub Repositories - Non-Academic</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first set of data was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that we collected are known as repository “issues.” When a</w:t>
      </w:r>
      <w:r>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individual posts a repository/project, other users can then download and use the code that he created. If other users want to ask questions, </w:t>
      </w:r>
      <w:r w:rsidRPr="00264369">
        <w:rPr>
          <w:rFonts w:ascii="Times New Roman" w:hAnsi="Times New Roman" w:cs="Times New Roman"/>
          <w:color w:val="000000" w:themeColor="text1"/>
        </w:rPr>
        <w:lastRenderedPageBreak/>
        <w:t>request features, or report bugs, they can then create an issue on the focal individual’s post</w:t>
      </w:r>
      <w:r>
        <w:rPr>
          <w:rFonts w:ascii="Times New Roman" w:hAnsi="Times New Roman" w:cs="Times New Roman"/>
          <w:color w:val="000000" w:themeColor="text1"/>
        </w:rPr>
        <w:t xml:space="preserve">, which automatically triggers a notification to the focal individual. </w:t>
      </w:r>
    </w:p>
    <w:p w14:paraId="7C09E421" w14:textId="5B18EFE6"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e data we collected were issues posted to single repositories, and we collected data on four different software developers. That is, a single software developer had a repository that he or she maintained, and over time his or her repository collected issues. All of the issues, from when the project first began until the most recent comment, were collected and time-stamped. This process was then repeated for another three software developers working in different industries on unrelated projects.</w:t>
      </w:r>
    </w:p>
    <w:p w14:paraId="2281B4BC" w14:textId="07F5185B"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ne of the repositories was source code for a functional computer language built to create web applications. Another was a compiler to convert declarative components into JavaScript. The third was an application which corrects console commands. The fourth was a facial recognition application programming interface. Three of the four software developers work full time for a given company, whereas the fourth is an external consultant.</w:t>
      </w:r>
    </w:p>
    <w:p w14:paraId="01CEC052" w14:textId="77777777" w:rsidR="006667BE"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For each data set, help opportunities were operationalized as issues. Data were collected on (a) the date that the issue was posted and (b) when it was resolved, if ever.</w:t>
      </w:r>
    </w:p>
    <w:p w14:paraId="3289B591" w14:textId="525AD5F4"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Academic</w:t>
      </w:r>
      <w:r w:rsidRPr="00DF769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second set of data was also based on GitHub repositories, but this time we used repositories posted by academics. University faculty often use GitHub as a version control system when writing documents, as a platform to share, monitor, and adjust any applications or tools that they develop, and as a resource for downloading data science tools. We focused on the individual repositories of four academics, each a faculty member at a different university.</w:t>
      </w:r>
    </w:p>
    <w:p w14:paraId="68073718" w14:textId="77777777"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One of the repositories was an R package for structural equations modeling. Another was the source code and package for a popular Bayesian analysis textbook. The third was an R package for multivariate analysis of genetic markers, and the fourth was a package for population genetics. As before, help opportunities were operationalized as issues and we collected (a) the time the issue was placed and (b) when, if ever, it was resolved.</w:t>
      </w:r>
    </w:p>
    <w:p w14:paraId="77D96F21" w14:textId="77777777" w:rsidR="00530701" w:rsidRPr="00264369"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third set of data was a series of emails received by the first author. From October, 2019 to August, 2020, the first author saved any emails from colleagues that seemed relevant to the notion of helping opportunities. This process was not systematic on the front end: the author stored emails based on his own discretion, storing only those emails that appeared relevant as they were received. We tried to make the process more systematic on the back end: after collecting all of the emails and removing any identifying information, 300 undergraduate students underwent a sorting procedure in which they classified the emails either as helping opportunities or as irrelevant. We describe this process in more detail below.</w:t>
      </w:r>
    </w:p>
    <w:p w14:paraId="6B8935E7" w14:textId="77777777" w:rsidR="00530701"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ree hundred undergraduates at a large Midwestern university were recruited to take part in a classification study, which participants completed online. After giving consent, the participants were provided with a definition of helping opportunities and several example items used in prior empirical research. They were then presented with the content of a single email, asked to read it, and then were told to determine if the content was consistent with a helping opportunity or not. Participants rated each email with a bipolar scale including “yes” or “no.” Agreement indices were collected. In this data set, help opportunities were operationalized as emails that raters agreed represented requests for citizenship.</w:t>
      </w:r>
    </w:p>
    <w:p w14:paraId="09E5D4EF" w14:textId="77777777"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lastRenderedPageBreak/>
        <w:t>Student Poo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Our fourth angle on help opportunities came from graduate student pools. We tracked the number of graduate students per year from the years 1999 to 2019 at three different graduate programs. One was a Political Science program located in the Northeast, another was an Organizational Psychology department located in the Midwest, and the third program was in Accounting and located in the Southwest. In this data set, a help opportunity was operationalized as an active graduate student – someone who could be mentored by a faculty – and we collected data on the number of active graduate students per year for each department.</w:t>
      </w:r>
    </w:p>
    <w:p w14:paraId="51268B99" w14:textId="1161DC8F" w:rsidR="00530701"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Forum 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Finally, we also collected data from an online </w:t>
      </w:r>
      <w:r>
        <w:rPr>
          <w:rFonts w:ascii="Times New Roman" w:hAnsi="Times New Roman" w:cs="Times New Roman"/>
          <w:color w:val="000000" w:themeColor="text1"/>
        </w:rPr>
        <w:t>forum</w:t>
      </w:r>
      <w:r w:rsidRPr="00264369">
        <w:rPr>
          <w:rFonts w:ascii="Times New Roman" w:hAnsi="Times New Roman" w:cs="Times New Roman"/>
          <w:color w:val="000000" w:themeColor="text1"/>
        </w:rPr>
        <w:t>.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help opportunities were operationalized as a post, and posts were collected daily from September, 2018 to September, 2019.</w:t>
      </w:r>
    </w:p>
    <w:p w14:paraId="72572134" w14:textId="22F30E9F" w:rsidR="006667BE" w:rsidRPr="006667BE" w:rsidRDefault="006667BE" w:rsidP="00581EBB">
      <w:pPr>
        <w:spacing w:line="480" w:lineRule="auto"/>
        <w:rPr>
          <w:rFonts w:ascii="Times New Roman" w:hAnsi="Times New Roman" w:cs="Times New Roman"/>
        </w:rPr>
      </w:pPr>
      <w:r>
        <w:rPr>
          <w:rFonts w:ascii="Times New Roman" w:hAnsi="Times New Roman" w:cs="Times New Roman"/>
        </w:rPr>
        <w:t xml:space="preserve">Table 1. </w:t>
      </w:r>
      <w:r w:rsidRPr="00443F67">
        <w:rPr>
          <w:rFonts w:ascii="Times New Roman" w:hAnsi="Times New Roman" w:cs="Times New Roman"/>
          <w:i/>
          <w:iCs/>
        </w:rPr>
        <w:t>Data summary for Study one.</w:t>
      </w:r>
    </w:p>
    <w:p w14:paraId="1761BAE2" w14:textId="7EC9DDCE" w:rsidR="006667BE" w:rsidRPr="00264369" w:rsidRDefault="006667BE" w:rsidP="00581EBB">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0B195D3"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A summary of the data sources is presented in Table 1. We collected data across diverse platforms for several reasons. First, we wanted to ensure that our results were not unique to a given domain. Just as</w:t>
      </w:r>
      <w:r>
        <w:rPr>
          <w:rFonts w:ascii="Times New Roman" w:hAnsi="Times New Roman" w:cs="Times New Roman"/>
          <w:color w:val="000000" w:themeColor="text1"/>
        </w:rPr>
        <w:t xml:space="preserve"> O’Boyle and Aguinis (2012) </w:t>
      </w:r>
      <w:r w:rsidRPr="00264369">
        <w:rPr>
          <w:rFonts w:ascii="Times New Roman" w:hAnsi="Times New Roman" w:cs="Times New Roman"/>
          <w:color w:val="000000" w:themeColor="text1"/>
        </w:rPr>
        <w:t xml:space="preserve">demonstrated performance power curves </w:t>
      </w:r>
      <w:r>
        <w:rPr>
          <w:rFonts w:ascii="Times New Roman" w:hAnsi="Times New Roman" w:cs="Times New Roman"/>
          <w:color w:val="000000" w:themeColor="text1"/>
        </w:rPr>
        <w:t xml:space="preserve">across various settings, </w:t>
      </w:r>
      <w:r w:rsidRPr="00264369">
        <w:rPr>
          <w:rFonts w:ascii="Times New Roman" w:hAnsi="Times New Roman" w:cs="Times New Roman"/>
          <w:color w:val="000000" w:themeColor="text1"/>
        </w:rPr>
        <w:t xml:space="preserve">our goal was to </w:t>
      </w:r>
      <w:r>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e collected data from several sources because each has its own limitation and strength. Our hope was that we could learn something about help requests in general by taking a broad view across all of the data, even though each has its own unique error. </w:t>
      </w:r>
      <w:bookmarkStart w:id="10" w:name="analysis"/>
    </w:p>
    <w:p w14:paraId="0AFED608" w14:textId="76357DBD" w:rsidR="00530701" w:rsidRPr="006667BE" w:rsidRDefault="00530701" w:rsidP="00581EBB">
      <w:pPr>
        <w:pStyle w:val="BodyText"/>
        <w:spacing w:line="480" w:lineRule="auto"/>
        <w:rPr>
          <w:rFonts w:ascii="Times New Roman" w:hAnsi="Times New Roman" w:cs="Times New Roman"/>
          <w:b/>
          <w:bCs/>
          <w:color w:val="000000" w:themeColor="text1"/>
        </w:rPr>
      </w:pPr>
      <w:commentRangeStart w:id="11"/>
      <w:r w:rsidRPr="006667BE">
        <w:rPr>
          <w:rFonts w:ascii="Times New Roman" w:hAnsi="Times New Roman" w:cs="Times New Roman"/>
          <w:b/>
          <w:bCs/>
          <w:color w:val="000000" w:themeColor="text1"/>
        </w:rPr>
        <w:t>Analysis</w:t>
      </w:r>
      <w:commentRangeEnd w:id="11"/>
      <w:r w:rsidR="00164CB7">
        <w:rPr>
          <w:rStyle w:val="CommentReference"/>
        </w:rPr>
        <w:commentReference w:id="11"/>
      </w:r>
    </w:p>
    <w:bookmarkEnd w:id="10"/>
    <w:p w14:paraId="3DF9A8E9" w14:textId="7FD9DAFC"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ll data are structured as time-series such that a single unit is represented over successive time points. In total, there are 13 data sets: 8 from the GitHub repositories, 1 from the first author’s emails, an additional 3 from the PhD student pools, and 1 from the public forum. Each of these time-series represents the stock of help opportunities over time, such that greater values indicate more helping opportunities and lower values indicate fewer helping opportunities. </w:t>
      </w:r>
      <w:r w:rsidR="008113E5">
        <w:rPr>
          <w:rFonts w:ascii="Times New Roman" w:hAnsi="Times New Roman" w:cs="Times New Roman"/>
          <w:color w:val="000000" w:themeColor="text1"/>
        </w:rPr>
        <w:t xml:space="preserve">[More description after data collection, such as the number of time points per data set]. </w:t>
      </w:r>
      <w:r w:rsidRPr="00264369">
        <w:rPr>
          <w:rFonts w:ascii="Times New Roman" w:hAnsi="Times New Roman" w:cs="Times New Roman"/>
          <w:color w:val="000000" w:themeColor="text1"/>
        </w:rPr>
        <w:t xml:space="preserve">For each data set, hypothesis one is evaluated by assessing whether the series contains a unit root. We use two unit root tests to evaluate our hypothesis.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ere administered to evaluate our hypothesis. Stated simply, if the </w:t>
      </w:r>
      <w:r w:rsidRPr="00264369">
        <w:rPr>
          <w:rFonts w:ascii="Times New Roman" w:hAnsi="Times New Roman" w:cs="Times New Roman"/>
          <w:color w:val="000000" w:themeColor="text1"/>
        </w:rPr>
        <w:lastRenderedPageBreak/>
        <w:t>ADF test cannot reject its null while the KPSS test can, then the data provide evidence in two ways that the series follows a random walk.</w:t>
      </w:r>
      <w:bookmarkStart w:id="12" w:name="results"/>
    </w:p>
    <w:p w14:paraId="6D0A302C" w14:textId="3CAFC3DC"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Results</w:t>
      </w:r>
    </w:p>
    <w:bookmarkEnd w:id="12"/>
    <w:p w14:paraId="19CB739A" w14:textId="76354A4C" w:rsidR="006667BE"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w:t>
      </w:r>
      <w:r w:rsidR="008113E5">
        <w:rPr>
          <w:rFonts w:ascii="Times New Roman" w:hAnsi="Times New Roman" w:cs="Times New Roman"/>
          <w:color w:val="000000" w:themeColor="text1"/>
        </w:rPr>
        <w:t>Complete</w:t>
      </w:r>
      <w:r w:rsidRPr="00264369">
        <w:rPr>
          <w:rFonts w:ascii="Times New Roman" w:hAnsi="Times New Roman" w:cs="Times New Roman"/>
          <w:color w:val="000000" w:themeColor="text1"/>
        </w:rPr>
        <w:t xml:space="preserve"> after data collection].</w:t>
      </w:r>
      <w:bookmarkStart w:id="13" w:name="study-1-discussion"/>
    </w:p>
    <w:p w14:paraId="48609728" w14:textId="5DC2EB58"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 Discussion</w:t>
      </w:r>
    </w:p>
    <w:bookmarkEnd w:id="13"/>
    <w:p w14:paraId="32921CD8"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w:t>
      </w:r>
      <w:r>
        <w:rPr>
          <w:rFonts w:ascii="Times New Roman" w:hAnsi="Times New Roman" w:cs="Times New Roman"/>
          <w:color w:val="000000" w:themeColor="text1"/>
        </w:rPr>
        <w:t xml:space="preserve">Hypothesis on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citizenship. We take this evidence – that help opportunities follow a random walk – as a starting point for our next </w:t>
      </w:r>
      <w:commentRangeStart w:id="14"/>
      <w:r w:rsidRPr="00264369">
        <w:rPr>
          <w:rFonts w:ascii="Times New Roman" w:hAnsi="Times New Roman" w:cs="Times New Roman"/>
          <w:color w:val="000000" w:themeColor="text1"/>
        </w:rPr>
        <w:t>study</w:t>
      </w:r>
      <w:commentRangeEnd w:id="14"/>
      <w:r w:rsidR="00164CB7">
        <w:rPr>
          <w:rStyle w:val="CommentReference"/>
        </w:rPr>
        <w:commentReference w:id="14"/>
      </w:r>
      <w:r w:rsidRPr="00264369">
        <w:rPr>
          <w:rFonts w:ascii="Times New Roman" w:hAnsi="Times New Roman" w:cs="Times New Roman"/>
          <w:color w:val="000000" w:themeColor="text1"/>
        </w:rPr>
        <w:t>.</w:t>
      </w:r>
      <w:bookmarkStart w:id="15" w:name="study-2"/>
    </w:p>
    <w:p w14:paraId="0791C97E" w14:textId="07F73AA9" w:rsidR="00530701" w:rsidRPr="006667BE" w:rsidRDefault="00530701" w:rsidP="00581EBB">
      <w:pPr>
        <w:pStyle w:val="FirstParagraph"/>
        <w:spacing w:line="480" w:lineRule="auto"/>
        <w:jc w:val="center"/>
        <w:rPr>
          <w:rFonts w:ascii="Times New Roman" w:hAnsi="Times New Roman" w:cs="Times New Roman"/>
          <w:b/>
          <w:bCs/>
          <w:color w:val="000000" w:themeColor="text1"/>
        </w:rPr>
      </w:pPr>
      <w:commentRangeStart w:id="16"/>
      <w:r w:rsidRPr="006667BE">
        <w:rPr>
          <w:rFonts w:ascii="Times New Roman" w:hAnsi="Times New Roman" w:cs="Times New Roman"/>
          <w:b/>
          <w:bCs/>
          <w:color w:val="000000" w:themeColor="text1"/>
        </w:rPr>
        <w:t xml:space="preserve">Study </w:t>
      </w:r>
      <w:commentRangeEnd w:id="16"/>
      <w:r w:rsidR="00164CB7">
        <w:rPr>
          <w:rStyle w:val="CommentReference"/>
        </w:rPr>
        <w:commentReference w:id="16"/>
      </w:r>
      <w:r w:rsidRPr="006667BE">
        <w:rPr>
          <w:rFonts w:ascii="Times New Roman" w:hAnsi="Times New Roman" w:cs="Times New Roman"/>
          <w:b/>
          <w:bCs/>
          <w:color w:val="000000" w:themeColor="text1"/>
        </w:rPr>
        <w:t>2</w:t>
      </w:r>
    </w:p>
    <w:bookmarkEnd w:id="15"/>
    <w:p w14:paraId="7EEB94A0" w14:textId="4D333A48"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Our second study reveals the ways in which random walks may produce different forms of </w:t>
      </w:r>
      <w:r>
        <w:rPr>
          <w:rFonts w:ascii="Times New Roman" w:hAnsi="Times New Roman" w:cs="Times New Roman"/>
          <w:color w:val="000000" w:themeColor="text1"/>
        </w:rPr>
        <w:t xml:space="preserve">long-run, exceptional </w:t>
      </w:r>
      <w:r w:rsidRPr="00264369">
        <w:rPr>
          <w:rFonts w:ascii="Times New Roman" w:hAnsi="Times New Roman" w:cs="Times New Roman"/>
          <w:color w:val="000000" w:themeColor="text1"/>
        </w:rPr>
        <w:t xml:space="preserve">citizenship. Its purpose is to document patterns of citizenship that emerge from different types of random walks. Given that we identified random walks in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one, the next step is to assess how varying the parameters of random walks, as well as our assumptions about the connection between opportunities and acts of help, changes the extent to which they produce extra milers</w:t>
      </w:r>
      <w:r>
        <w:rPr>
          <w:rFonts w:ascii="Times New Roman" w:hAnsi="Times New Roman" w:cs="Times New Roman"/>
          <w:color w:val="000000" w:themeColor="text1"/>
        </w:rPr>
        <w:t xml:space="preserve"> or good soldiers</w:t>
      </w:r>
      <w:r w:rsidRPr="00264369">
        <w:rPr>
          <w:rFonts w:ascii="Times New Roman" w:hAnsi="Times New Roman" w:cs="Times New Roman"/>
          <w:color w:val="000000" w:themeColor="text1"/>
        </w:rPr>
        <w:t xml:space="preserve">. We pursue this study by using simulations, </w:t>
      </w:r>
      <w:r w:rsidRPr="00264369">
        <w:rPr>
          <w:rFonts w:ascii="Times New Roman" w:hAnsi="Times New Roman" w:cs="Times New Roman"/>
          <w:color w:val="000000" w:themeColor="text1"/>
        </w:rPr>
        <w:lastRenderedPageBreak/>
        <w:t>which allow us to witness the effects of varying crucial parameters in systematic ways. First, though, it is necessary to articulate again the idea of extra milers and</w:t>
      </w:r>
      <w:r>
        <w:rPr>
          <w:rFonts w:ascii="Times New Roman" w:hAnsi="Times New Roman" w:cs="Times New Roman"/>
          <w:color w:val="000000" w:themeColor="text1"/>
        </w:rPr>
        <w:t xml:space="preserve"> good soldiers. </w:t>
      </w:r>
    </w:p>
    <w:p w14:paraId="2EB1C49F" w14:textId="0579CB88" w:rsidR="00530701" w:rsidRPr="00324DD1" w:rsidRDefault="00530701" w:rsidP="00581EBB">
      <w:pPr>
        <w:pStyle w:val="BodyText"/>
        <w:spacing w:line="480" w:lineRule="auto"/>
        <w:ind w:firstLine="720"/>
        <w:rPr>
          <w:rFonts w:ascii="Times New Roman" w:hAnsi="Times New Roman" w:cs="Times New Roman"/>
          <w:color w:val="000000" w:themeColor="text1"/>
        </w:rPr>
      </w:pPr>
      <w:r w:rsidRPr="00324DD1">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w:t>
      </w:r>
      <w:r w:rsidR="00FF1CF2">
        <w:rPr>
          <w:rFonts w:ascii="Times New Roman" w:hAnsi="Times New Roman" w:cs="Times New Roman"/>
          <w:color w:val="000000" w:themeColor="text1"/>
        </w:rPr>
        <w:t>was</w:t>
      </w:r>
      <w:r w:rsidRPr="00324DD1">
        <w:rPr>
          <w:rFonts w:ascii="Times New Roman" w:hAnsi="Times New Roman" w:cs="Times New Roman"/>
          <w:color w:val="000000" w:themeColor="text1"/>
        </w:rPr>
        <w:t xml:space="preserv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Lit et al., 2015; Methot et al., 2017</w:t>
      </w:r>
      <w:r w:rsidRPr="00324DD1">
        <w:rPr>
          <w:rFonts w:ascii="Times New Roman" w:hAnsi="Times New Roman" w:cs="Times New Roman"/>
          <w:color w:val="000000" w:themeColor="text1"/>
        </w:rPr>
        <w:t xml:space="preserve">), we focus on density within a time-span rather than consecutive streaks. That is, to be consistent with prior work we focus not on an employee being the top citizen for several steps in a row but on an employee being the top citizen for the greatest amount of time within a set. Given this lens, our </w:t>
      </w:r>
      <w:r w:rsidRPr="00324DD1">
        <w:rPr>
          <w:rFonts w:ascii="Times New Roman" w:hAnsi="Times New Roman" w:cs="Times New Roman"/>
          <w:color w:val="000000" w:themeColor="text1"/>
        </w:rPr>
        <w:lastRenderedPageBreak/>
        <w:t>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14:paraId="74D0E365" w14:textId="77777777" w:rsidR="00530701" w:rsidRDefault="00530701" w:rsidP="00581EBB">
      <w:pPr>
        <w:pStyle w:val="BodyText"/>
        <w:spacing w:line="480" w:lineRule="auto"/>
        <w:ind w:firstLine="720"/>
        <w:rPr>
          <w:rFonts w:ascii="Times New Roman" w:hAnsi="Times New Roman" w:cs="Times New Roman"/>
          <w:color w:val="C00000"/>
        </w:rPr>
      </w:pPr>
      <w:commentRangeStart w:id="17"/>
      <w:r w:rsidRPr="00324DD1">
        <w:rPr>
          <w:rFonts w:ascii="Times New Roman" w:hAnsi="Times New Roman" w:cs="Times New Roman"/>
          <w:color w:val="C00000"/>
        </w:rPr>
        <w:t>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She is the employee that is most likely, at any time point, to provide a greater number of OCBs compared her colleagues. Said differently, if we were to identify the employee who provided the most OCBs at each time point and call that individual the "top citizen," she would receive the top citizen award across the greatest number of time points, leading to the title extra miler/good soldier.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commentRangeEnd w:id="17"/>
      <w:r w:rsidR="00B470FC">
        <w:rPr>
          <w:rStyle w:val="CommentReference"/>
        </w:rPr>
        <w:commentReference w:id="17"/>
      </w:r>
    </w:p>
    <w:p w14:paraId="190F8AB4"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Again, the purpose of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is to assess patterns in </w:t>
      </w:r>
      <w:r>
        <w:rPr>
          <w:rFonts w:ascii="Times New Roman" w:hAnsi="Times New Roman" w:cs="Times New Roman"/>
          <w:color w:val="000000" w:themeColor="text1"/>
        </w:rPr>
        <w:t>extra milers</w:t>
      </w:r>
      <w:r w:rsidRPr="00264369">
        <w:rPr>
          <w:rFonts w:ascii="Times New Roman" w:hAnsi="Times New Roman" w:cs="Times New Roman"/>
          <w:color w:val="000000" w:themeColor="text1"/>
        </w:rPr>
        <w:t xml:space="preserve">, or the extent to which one individual </w:t>
      </w:r>
      <w:r>
        <w:rPr>
          <w:rFonts w:ascii="Times New Roman" w:hAnsi="Times New Roman" w:cs="Times New Roman"/>
          <w:color w:val="000000" w:themeColor="text1"/>
        </w:rPr>
        <w:t xml:space="preserve">is frequently an exceptional citizen </w:t>
      </w:r>
      <w:r w:rsidRPr="00264369">
        <w:rPr>
          <w:rFonts w:ascii="Times New Roman" w:hAnsi="Times New Roman" w:cs="Times New Roman"/>
          <w:color w:val="000000" w:themeColor="text1"/>
        </w:rPr>
        <w:t>based on different parameters applied to help requests. We use simulations for this study, and the computer models are structured as follows.</w:t>
      </w:r>
      <w:bookmarkStart w:id="18" w:name="simulation-heuristic"/>
    </w:p>
    <w:p w14:paraId="6EE44E50" w14:textId="24DBA32C" w:rsidR="00530701" w:rsidRPr="006667BE" w:rsidRDefault="00530701" w:rsidP="00581EBB">
      <w:pPr>
        <w:pStyle w:val="BodyText"/>
        <w:spacing w:line="480" w:lineRule="auto"/>
        <w:rPr>
          <w:rFonts w:ascii="Times New Roman" w:hAnsi="Times New Roman" w:cs="Times New Roman"/>
          <w:b/>
          <w:bCs/>
          <w:color w:val="C00000"/>
        </w:rPr>
      </w:pPr>
      <w:r w:rsidRPr="006667BE">
        <w:rPr>
          <w:rFonts w:ascii="Times New Roman" w:hAnsi="Times New Roman" w:cs="Times New Roman"/>
          <w:b/>
          <w:bCs/>
          <w:color w:val="000000" w:themeColor="text1"/>
        </w:rPr>
        <w:t xml:space="preserve">Simulation </w:t>
      </w:r>
      <w:commentRangeStart w:id="19"/>
      <w:r w:rsidRPr="006667BE">
        <w:rPr>
          <w:rFonts w:ascii="Times New Roman" w:hAnsi="Times New Roman" w:cs="Times New Roman"/>
          <w:b/>
          <w:bCs/>
          <w:color w:val="000000" w:themeColor="text1"/>
        </w:rPr>
        <w:t>Heuristic</w:t>
      </w:r>
      <w:commentRangeEnd w:id="19"/>
      <w:r w:rsidR="004311B3">
        <w:rPr>
          <w:rStyle w:val="CommentReference"/>
        </w:rPr>
        <w:commentReference w:id="19"/>
      </w:r>
    </w:p>
    <w:bookmarkEnd w:id="18"/>
    <w:p w14:paraId="6B736E35" w14:textId="3BFAA83D" w:rsidR="006667BE" w:rsidRDefault="00530701" w:rsidP="00581EBB">
      <w:pPr>
        <w:pStyle w:val="FirstParagraph"/>
        <w:spacing w:line="480" w:lineRule="auto"/>
        <w:ind w:firstLine="720"/>
        <w:rPr>
          <w:rFonts w:ascii="Times New Roman" w:hAnsi="Times New Roman" w:cs="Times New Roman"/>
        </w:rPr>
      </w:pPr>
      <w:r w:rsidRPr="00264369">
        <w:rPr>
          <w:rFonts w:ascii="Times New Roman" w:hAnsi="Times New Roman" w:cs="Times New Roman"/>
          <w:color w:val="000000" w:themeColor="text1"/>
        </w:rPr>
        <w:t xml:space="preserve">The simulation was designed to build off prior research examining chance models and accumulating processes in areas such as firm performance (Denrell, 2004; Polson &amp; Scott, 2012). </w:t>
      </w:r>
      <w:r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Pr="001859C2">
        <w:rPr>
          <w:rFonts w:ascii="Times New Roman" w:hAnsi="Times New Roman" w:cs="Times New Roman"/>
        </w:rPr>
        <w:t xml:space="preserve"> to </w:t>
      </w:r>
      <m:oMath>
        <m:r>
          <w:rPr>
            <w:rFonts w:ascii="Cambria Math" w:hAnsi="Cambria Math" w:cs="Times New Roman"/>
          </w:rPr>
          <m:t>t+1</m:t>
        </m:r>
      </m:oMath>
      <w:r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rPr>
          <m:t>i</m:t>
        </m:r>
      </m:oMath>
      <w:r w:rsidRPr="001859C2">
        <w:rPr>
          <w:rFonts w:ascii="Times New Roman" w:hAnsi="Times New Roman" w:cs="Times New Roman"/>
        </w:rPr>
        <w:t xml:space="preserve"> at time </w:t>
      </w:r>
      <m:oMath>
        <m:r>
          <w:rPr>
            <w:rFonts w:ascii="Cambria Math" w:hAnsi="Cambria Math" w:cs="Times New Roman"/>
          </w:rPr>
          <m:t>t</m:t>
        </m:r>
      </m:oMath>
      <w:r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provides the most help at time </w:t>
      </w:r>
      <m:oMath>
        <m:r>
          <w:rPr>
            <w:rFonts w:ascii="Cambria Math" w:hAnsi="Cambria Math" w:cs="Times New Roman"/>
          </w:rPr>
          <m:t>t</m:t>
        </m:r>
      </m:oMath>
      <w:r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Pr="001859C2">
        <w:rPr>
          <w:rFonts w:ascii="Times New Roman" w:hAnsi="Times New Roman" w:cs="Times New Roman"/>
        </w:rPr>
        <w:t xml:space="preserve">. We refer to the employee that provides the most help at a given time the “moment citizen,” which naturally embodies the idea of a single time point. The pattern that we monitor, consistent with the ideas of extra milers and good </w:t>
      </w:r>
      <w:r w:rsidR="00FF1CF2">
        <w:rPr>
          <w:rFonts w:ascii="Times New Roman" w:hAnsi="Times New Roman" w:cs="Times New Roman"/>
        </w:rPr>
        <w:t>soldiers</w:t>
      </w:r>
      <w:r w:rsidRPr="001859C2">
        <w:rPr>
          <w:rFonts w:ascii="Times New Roman" w:hAnsi="Times New Roman" w:cs="Times New Roman"/>
        </w:rPr>
        <w:t xml:space="preserve">,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Pr="001859C2">
        <w:rPr>
          <w:rFonts w:ascii="Times New Roman" w:hAnsi="Times New Roman" w:cs="Times New Roman"/>
        </w:rPr>
        <w:t xml:space="preserve"> denote the number of time</w:t>
      </w:r>
      <w:r>
        <w:rPr>
          <w:rFonts w:ascii="Times New Roman" w:hAnsi="Times New Roman" w:cs="Times New Roman"/>
        </w:rPr>
        <w:t>s</w:t>
      </w:r>
      <w:r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We ask, how likely is it that </w:t>
      </w:r>
      <m:oMath>
        <m:r>
          <w:rPr>
            <w:rFonts w:ascii="Cambria Math" w:hAnsi="Cambria Math" w:cs="Times New Roman"/>
          </w:rPr>
          <m:t>k</m:t>
        </m:r>
      </m:oMath>
      <w:r w:rsidRPr="001859C2">
        <w:rPr>
          <w:rFonts w:ascii="Times New Roman" w:hAnsi="Times New Roman" w:cs="Times New Roman"/>
        </w:rPr>
        <w:t xml:space="preserve"> is close to </w:t>
      </w:r>
      <m:oMath>
        <m:r>
          <w:rPr>
            <w:rFonts w:ascii="Cambria Math" w:hAnsi="Cambria Math" w:cs="Times New Roman"/>
          </w:rPr>
          <m:t>n</m:t>
        </m:r>
      </m:oMath>
      <w:r w:rsidRPr="001859C2">
        <w:rPr>
          <w:rFonts w:ascii="Times New Roman" w:hAnsi="Times New Roman" w:cs="Times New Roman"/>
        </w:rPr>
        <w:t xml:space="preserve">, such that the focal employee is frequently the moment citizen, or the moment citizen across </w:t>
      </w:r>
      <w:r w:rsidRPr="001859C2">
        <w:rPr>
          <w:rFonts w:ascii="Times New Roman" w:hAnsi="Times New Roman" w:cs="Times New Roman"/>
        </w:rPr>
        <w:lastRenderedPageBreak/>
        <w:t xml:space="preserve">nearly all </w:t>
      </w:r>
      <m:oMath>
        <m:r>
          <w:rPr>
            <w:rFonts w:ascii="Cambria Math" w:hAnsi="Cambria Math" w:cs="Times New Roman"/>
          </w:rPr>
          <m:t>n</m:t>
        </m:r>
      </m:oMath>
      <w:r w:rsidRPr="001859C2">
        <w:rPr>
          <w:rFonts w:ascii="Times New Roman" w:hAnsi="Times New Roman" w:cs="Times New Roman"/>
        </w:rPr>
        <w:t xml:space="preserve">? </w:t>
      </w:r>
      <w:r>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Pr>
          <w:rFonts w:ascii="Times New Roman" w:hAnsi="Times New Roman" w:cs="Times New Roman"/>
        </w:rPr>
        <w:t xml:space="preserve"> as produced by help request random walks. What is the probability that an employee is the moment citizen for </w:t>
      </w:r>
      <m:oMath>
        <m:r>
          <w:rPr>
            <w:rFonts w:ascii="Cambria Math" w:hAnsi="Cambria Math" w:cs="Times New Roman"/>
          </w:rPr>
          <m:t>1,2,…,n</m:t>
        </m:r>
      </m:oMath>
      <w:r>
        <w:rPr>
          <w:rFonts w:ascii="Times New Roman" w:hAnsi="Times New Roman" w:cs="Times New Roman"/>
        </w:rPr>
        <w:t xml:space="preserve"> times? </w:t>
      </w:r>
      <w:r w:rsidRPr="001859C2">
        <w:rPr>
          <w:rFonts w:ascii="Times New Roman" w:hAnsi="Times New Roman" w:cs="Times New Roman"/>
        </w:rPr>
        <w:t>This framework maps directly onto the notions of extra milers and good soldiers</w:t>
      </w:r>
      <w:r>
        <w:rPr>
          <w:rFonts w:ascii="Times New Roman" w:hAnsi="Times New Roman" w:cs="Times New Roman"/>
        </w:rPr>
        <w:t xml:space="preserve"> described above. </w:t>
      </w:r>
      <w:r w:rsidRPr="001859C2">
        <w:rPr>
          <w:rFonts w:ascii="Times New Roman" w:hAnsi="Times New Roman" w:cs="Times New Roman"/>
        </w:rPr>
        <w:t>We conducted synthetic experiments, or experiments within a computer program in which we wiggle key parameters and witness the output, to tackle this question. Moreover, the parameters that we manipulate stem from three research questions</w:t>
      </w:r>
      <w:r>
        <w:rPr>
          <w:rFonts w:ascii="Times New Roman" w:hAnsi="Times New Roman" w:cs="Times New Roman"/>
        </w:rPr>
        <w:t xml:space="preserve"> – questions derived from both theory and crucial statistical </w:t>
      </w:r>
      <w:commentRangeStart w:id="20"/>
      <w:r>
        <w:rPr>
          <w:rFonts w:ascii="Times New Roman" w:hAnsi="Times New Roman" w:cs="Times New Roman"/>
        </w:rPr>
        <w:t>properties</w:t>
      </w:r>
      <w:commentRangeEnd w:id="20"/>
      <w:r w:rsidR="00E23B99">
        <w:rPr>
          <w:rStyle w:val="CommentReference"/>
        </w:rPr>
        <w:commentReference w:id="20"/>
      </w:r>
      <w:r>
        <w:rPr>
          <w:rFonts w:ascii="Times New Roman" w:hAnsi="Times New Roman" w:cs="Times New Roman"/>
        </w:rPr>
        <w:t>.</w:t>
      </w:r>
    </w:p>
    <w:p w14:paraId="75827835" w14:textId="7C9E997E" w:rsidR="00530701" w:rsidRPr="006667BE" w:rsidRDefault="00530701" w:rsidP="00581EBB">
      <w:pPr>
        <w:pStyle w:val="FirstParagraph"/>
        <w:spacing w:line="480" w:lineRule="auto"/>
        <w:rPr>
          <w:rFonts w:ascii="Times New Roman" w:hAnsi="Times New Roman" w:cs="Times New Roman"/>
        </w:rPr>
      </w:pPr>
      <w:r>
        <w:rPr>
          <w:rFonts w:ascii="Times New Roman" w:hAnsi="Times New Roman" w:cs="Times New Roman"/>
          <w:b/>
          <w:bCs/>
        </w:rPr>
        <w:t>Theoretically Derived Research Questions</w:t>
      </w:r>
    </w:p>
    <w:p w14:paraId="294A8E7A" w14:textId="1F881DF7"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w:t>
      </w:r>
      <w:r w:rsidR="00EA7228">
        <w:rPr>
          <w:rFonts w:ascii="Times New Roman" w:hAnsi="Times New Roman" w:cs="Times New Roman"/>
          <w:color w:val="000000" w:themeColor="text1"/>
          <w:sz w:val="24"/>
          <w:szCs w:val="24"/>
        </w:rPr>
        <w:t xml:space="preserve">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periods as the moment citizen </w:t>
      </w:r>
      <w:r>
        <w:rPr>
          <w:rFonts w:ascii="Times New Roman" w:hAnsi="Times New Roman" w:cs="Times New Roman"/>
          <w:color w:val="000000" w:themeColor="text1"/>
          <w:sz w:val="24"/>
          <w:szCs w:val="24"/>
        </w:rPr>
        <w:t xml:space="preserve">as the drift parameters </w:t>
      </w:r>
      <w:r w:rsidRPr="00264369">
        <w:rPr>
          <w:rFonts w:ascii="Times New Roman" w:hAnsi="Times New Roman" w:cs="Times New Roman"/>
          <w:color w:val="000000" w:themeColor="text1"/>
          <w:sz w:val="24"/>
          <w:szCs w:val="24"/>
        </w:rPr>
        <w:t>on helping opportunitie</w:t>
      </w:r>
      <w:r>
        <w:rPr>
          <w:rFonts w:ascii="Times New Roman" w:hAnsi="Times New Roman" w:cs="Times New Roman"/>
          <w:color w:val="000000" w:themeColor="text1"/>
          <w:sz w:val="24"/>
          <w:szCs w:val="24"/>
        </w:rPr>
        <w:t>s</w:t>
      </w:r>
      <w:r w:rsidRPr="00264369">
        <w:rPr>
          <w:rFonts w:ascii="Times New Roman" w:hAnsi="Times New Roman" w:cs="Times New Roman"/>
          <w:color w:val="000000" w:themeColor="text1"/>
          <w:sz w:val="24"/>
          <w:szCs w:val="24"/>
        </w:rPr>
        <w:t xml:space="preserve"> change from 0 to 1?</w:t>
      </w:r>
    </w:p>
    <w:p w14:paraId="2C48B6AA" w14:textId="2368788D" w:rsidR="00530701" w:rsidRPr="005549DE"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00530701" w:rsidRPr="00264369">
        <w:rPr>
          <w:rFonts w:ascii="Times New Roman" w:hAnsi="Times New Roman" w:cs="Times New Roman"/>
          <w:color w:val="000000" w:themeColor="text1"/>
          <w:sz w:val="24"/>
          <w:szCs w:val="24"/>
        </w:rPr>
        <w:t>:</w:t>
      </w:r>
      <w:r w:rsidR="00530701">
        <w:rPr>
          <w:rFonts w:ascii="Times New Roman" w:hAnsi="Times New Roman" w:cs="Times New Roman"/>
          <w:color w:val="000000" w:themeColor="text1"/>
          <w:sz w:val="24"/>
          <w:szCs w:val="24"/>
        </w:rPr>
        <w:t xml:space="preserve"> What is the probability of witnessing an extra miler as the drift parameters on helping opportunities</w:t>
      </w:r>
      <w:r w:rsidR="00530701" w:rsidRPr="00264369">
        <w:rPr>
          <w:rFonts w:ascii="Times New Roman" w:hAnsi="Times New Roman" w:cs="Times New Roman"/>
          <w:color w:val="000000" w:themeColor="text1"/>
          <w:sz w:val="24"/>
          <w:szCs w:val="24"/>
        </w:rPr>
        <w:t xml:space="preserve"> change from 0 to 1?</w:t>
      </w:r>
    </w:p>
    <w:p w14:paraId="7C945126" w14:textId="1A14FBD0" w:rsidR="00530701" w:rsidRPr="009B2AA3" w:rsidRDefault="00530701" w:rsidP="00581EBB">
      <w:pPr>
        <w:pStyle w:val="FirstParagraph"/>
        <w:spacing w:line="480" w:lineRule="auto"/>
        <w:ind w:firstLine="720"/>
      </w:pPr>
      <w:commentRangeStart w:id="21"/>
      <w:r>
        <w:rPr>
          <w:rFonts w:ascii="Times New Roman" w:hAnsi="Times New Roman" w:cs="Times New Roman"/>
          <w:color w:val="000000" w:themeColor="text1"/>
        </w:rPr>
        <w:t>Research</w:t>
      </w:r>
      <w:commentRangeEnd w:id="21"/>
      <w:r w:rsidR="004311B3">
        <w:rPr>
          <w:rStyle w:val="CommentReference"/>
        </w:rPr>
        <w:commentReference w:id="21"/>
      </w:r>
      <w:r>
        <w:rPr>
          <w:rFonts w:ascii="Times New Roman" w:hAnsi="Times New Roman" w:cs="Times New Roman"/>
          <w:color w:val="000000" w:themeColor="text1"/>
        </w:rPr>
        <w:t xml:space="preserve"> question 1 examines the extent to which help request random walks yield extra milers as the requests begin to drift. Drift is synonymous with trend, and it refers to a random walk moving in a systematic direction – positive or negative – despite moving stochastically at each step. Random walks without drift, conversely, move randomly from moment to moment but do not show positive or negative </w:t>
      </w:r>
      <w:commentRangeStart w:id="22"/>
      <w:r>
        <w:rPr>
          <w:rFonts w:ascii="Times New Roman" w:hAnsi="Times New Roman" w:cs="Times New Roman"/>
          <w:color w:val="000000" w:themeColor="text1"/>
        </w:rPr>
        <w:t xml:space="preserve">trend </w:t>
      </w:r>
      <w:commentRangeEnd w:id="22"/>
      <w:r w:rsidR="004311B3">
        <w:rPr>
          <w:rStyle w:val="CommentReference"/>
        </w:rPr>
        <w:commentReference w:id="22"/>
      </w:r>
      <w:r>
        <w:rPr>
          <w:rFonts w:ascii="Times New Roman" w:hAnsi="Times New Roman" w:cs="Times New Roman"/>
          <w:color w:val="000000" w:themeColor="text1"/>
        </w:rPr>
        <w:t xml:space="preserve">(i.e., </w:t>
      </w:r>
      <m:oMath>
        <m:r>
          <w:rPr>
            <w:rFonts w:ascii="Cambria Math" w:hAnsi="Cambria Math" w:cs="Times New Roman"/>
          </w:rPr>
          <m:t>B=0</m:t>
        </m:r>
      </m:oMath>
      <w:r>
        <w:rPr>
          <w:rFonts w:ascii="Times New Roman" w:hAnsi="Times New Roman" w:cs="Times New Roman"/>
          <w:color w:val="000000" w:themeColor="text1"/>
        </w:rPr>
        <w:t xml:space="preserve">) unless cut short due to sampling limitations. The notion of drift is apparent in several theoretical lines of thinking with respect to OCBs. The double reinforcing spiral of trust and OCB (Moorman et al., 2018) suggests that employees mutually reinforce one another’s citizenship through their own actions and perceptions of trust. Over time, more trust begets more OCBs, and less trust begets less OCBs, producing a spiral </w:t>
      </w:r>
      <w:r>
        <w:rPr>
          <w:rFonts w:ascii="Times New Roman" w:hAnsi="Times New Roman" w:cs="Times New Roman"/>
          <w:color w:val="000000" w:themeColor="text1"/>
        </w:rPr>
        <w:lastRenderedPageBreak/>
        <w:t xml:space="preserve">(drift)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drift in the positive direction. For instance, prior research has shown that trust is related to an employee’s propensity to ask for advice (Hofmann, Lei, &amp; Grant, 2009). The circular model of job crafting proposed by Clegg and Spencer (2007) also suggests that opportunities may trend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Graen, &amp; Haga, 1975; Graen &amp; Schiemann, 1978) which may reduce the number of possible opportunities to assist the subordinate is granted. In each of these cases, OCB opportunities may trend up or down due to any number of reasons. Our simulations examine the implications of this effect. This aspect is also important for statistical reasons. Trends are 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w:t>
      </w:r>
      <w:r>
        <w:rPr>
          <w:rFonts w:ascii="Times New Roman" w:hAnsi="Times New Roman" w:cs="Times New Roman"/>
          <w:color w:val="000000" w:themeColor="text1"/>
        </w:rPr>
        <w:lastRenderedPageBreak/>
        <w:t>directions of influence across many variables is more likely to find erroneous relationships (Granger, 1980, 1981).</w:t>
      </w:r>
    </w:p>
    <w:p w14:paraId="60FA2440" w14:textId="689B0E7F"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spends </w:t>
      </w:r>
      <w:r w:rsidR="00EA7228" w:rsidRPr="005549DE">
        <w:rPr>
          <w:rFonts w:ascii="Times New Roman" w:hAnsi="Times New Roman" w:cs="Times New Roman"/>
          <w:i/>
          <w:iCs/>
          <w:color w:val="000000" w:themeColor="text1"/>
          <w:sz w:val="24"/>
          <w:szCs w:val="24"/>
        </w:rPr>
        <w:t>k</w:t>
      </w:r>
      <w:r w:rsidR="00EA7228">
        <w:rPr>
          <w:rFonts w:ascii="Times New Roman" w:hAnsi="Times New Roman" w:cs="Times New Roman"/>
          <w:color w:val="000000" w:themeColor="text1"/>
          <w:sz w:val="24"/>
          <w:szCs w:val="24"/>
        </w:rPr>
        <w:t xml:space="preserve"> periods as the moment citizen as</w:t>
      </w:r>
      <w:r>
        <w:rPr>
          <w:rFonts w:ascii="Times New Roman" w:hAnsi="Times New Roman" w:cs="Times New Roman"/>
          <w:color w:val="000000" w:themeColor="text1"/>
          <w:sz w:val="24"/>
          <w:szCs w:val="24"/>
        </w:rPr>
        <w:t xml:space="preserve"> the autoregressive parameters </w:t>
      </w:r>
      <w:r w:rsidRPr="00264369">
        <w:rPr>
          <w:rFonts w:ascii="Times New Roman" w:hAnsi="Times New Roman" w:cs="Times New Roman"/>
          <w:color w:val="000000" w:themeColor="text1"/>
          <w:sz w:val="24"/>
          <w:szCs w:val="24"/>
        </w:rPr>
        <w:t>on helping opportunities change from 0 to 1?</w:t>
      </w:r>
    </w:p>
    <w:p w14:paraId="774D986B" w14:textId="3859C164" w:rsidR="00530701"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00530701" w:rsidRPr="00264369">
        <w:rPr>
          <w:rFonts w:ascii="Times New Roman" w:hAnsi="Times New Roman" w:cs="Times New Roman"/>
          <w:color w:val="000000" w:themeColor="text1"/>
          <w:sz w:val="24"/>
          <w:szCs w:val="24"/>
        </w:rPr>
        <w:t>:</w:t>
      </w:r>
      <w:r w:rsidR="00530701">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00530701" w:rsidRPr="00264369">
        <w:rPr>
          <w:rFonts w:ascii="Times New Roman" w:hAnsi="Times New Roman" w:cs="Times New Roman"/>
          <w:color w:val="000000" w:themeColor="text1"/>
          <w:sz w:val="24"/>
          <w:szCs w:val="24"/>
        </w:rPr>
        <w:t xml:space="preserve"> change from 0 to 1?</w:t>
      </w:r>
    </w:p>
    <w:p w14:paraId="76DD33A9"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search question 2 examines the extent to which random walks yield extra milers as the requests lose memory. The base simulation described in the simulation heuristic assumes that opportunities accumulate – they compile from moment to moment and so changing the stock from a large to small value requires many time points. In 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 such as OCB opportunities have lasting effects for employees, meaning that benefits in starting periods persist through time. The mechanisms that create lasting effects are numerous, and they include incumbency advantages (Saloner, Shepard, &amp; Podolny, 2001), path dependency (Arthur, 1989), first-mover-effects (Lieberman &amp; Montgomery, 1988), switching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our purposes is that the probability of superior citizenship in current periods is largely driven by accumulated </w:t>
      </w:r>
      <w:r>
        <w:rPr>
          <w:rFonts w:ascii="Times New Roman" w:hAnsi="Times New Roman" w:cs="Times New Roman"/>
          <w:color w:val="000000" w:themeColor="text1"/>
        </w:rPr>
        <w:lastRenderedPageBreak/>
        <w:t>opportunities from previous periods rather than momentary affect, motives, or fairness perceptions. Similarly, Gersick’s punctuated model of equilibrium (1991) suggests that initial conditions persist such that any behaviors resulting from what the environment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 Schmidt, Dolis, &amp; Tolli, 2009; ), 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w:t>
      </w:r>
      <w:r w:rsidRPr="00264369">
        <w:rPr>
          <w:rFonts w:ascii="Times New Roman" w:hAnsi="Times New Roman" w:cs="Times New Roman"/>
          <w:color w:val="000000" w:themeColor="text1"/>
        </w:rPr>
        <w:t xml:space="preserve"> move</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nly </w:t>
      </w:r>
      <w:r w:rsidRPr="00264369">
        <w:rPr>
          <w:rFonts w:ascii="Times New Roman" w:hAnsi="Times New Roman" w:cs="Times New Roman"/>
          <w:color w:val="000000" w:themeColor="text1"/>
        </w:rPr>
        <w:t xml:space="preserve">according to the error term – </w:t>
      </w:r>
      <w:r>
        <w:rPr>
          <w:rFonts w:ascii="Times New Roman" w:hAnsi="Times New Roman" w:cs="Times New Roman"/>
          <w:color w:val="000000" w:themeColor="text1"/>
        </w:rPr>
        <w:t>it</w:t>
      </w:r>
      <w:r w:rsidRPr="00264369">
        <w:rPr>
          <w:rFonts w:ascii="Times New Roman" w:hAnsi="Times New Roman" w:cs="Times New Roman"/>
          <w:color w:val="000000" w:themeColor="text1"/>
        </w:rPr>
        <w:t xml:space="preserve"> contain</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no self-similarity from moment to moment. </w:t>
      </w:r>
      <w:r>
        <w:rPr>
          <w:rFonts w:ascii="Times New Roman" w:hAnsi="Times New Roman" w:cs="Times New Roman"/>
          <w:color w:val="000000" w:themeColor="text1"/>
        </w:rPr>
        <w:t>Varying the autoregressive term allows us to waive our microscope over multiple perspectives, from theories of persistence and continuity to those of immediacy and urgency, and from the mathematics of random walks to those of white noise.</w:t>
      </w:r>
    </w:p>
    <w:p w14:paraId="1F13BEBA" w14:textId="50C13A49"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lastRenderedPageBreak/>
        <w:t>Research Question 3</w:t>
      </w:r>
      <w:r w:rsidRPr="00264369">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spends </w:t>
      </w:r>
      <w:r w:rsidR="00EA7228" w:rsidRPr="005549DE">
        <w:rPr>
          <w:rFonts w:ascii="Times New Roman" w:hAnsi="Times New Roman" w:cs="Times New Roman"/>
          <w:i/>
          <w:iCs/>
          <w:color w:val="000000" w:themeColor="text1"/>
          <w:sz w:val="24"/>
          <w:szCs w:val="24"/>
        </w:rPr>
        <w:t>k</w:t>
      </w:r>
      <w:r w:rsidR="00EA7228">
        <w:rPr>
          <w:rFonts w:ascii="Times New Roman" w:hAnsi="Times New Roman" w:cs="Times New Roman"/>
          <w:color w:val="000000" w:themeColor="text1"/>
          <w:sz w:val="24"/>
          <w:szCs w:val="24"/>
        </w:rPr>
        <w:t xml:space="preserve"> periods as the moment citizen as</w:t>
      </w:r>
      <w:r>
        <w:rPr>
          <w:rFonts w:ascii="Times New Roman" w:hAnsi="Times New Roman" w:cs="Times New Roman"/>
          <w:color w:val="000000" w:themeColor="text1"/>
          <w:sz w:val="24"/>
          <w:szCs w:val="24"/>
        </w:rPr>
        <w:t xml:space="preserve"> the number of employees in the simulation increases from 2 to 800?</w:t>
      </w:r>
    </w:p>
    <w:p w14:paraId="5388A170" w14:textId="1FE5DFE2" w:rsidR="00530701" w:rsidRPr="00474A62"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Pr="00264369">
        <w:rPr>
          <w:rFonts w:ascii="Times New Roman" w:hAnsi="Times New Roman" w:cs="Times New Roman"/>
          <w:color w:val="000000" w:themeColor="text1"/>
          <w:sz w:val="24"/>
          <w:szCs w:val="24"/>
        </w:rPr>
        <w:t>:</w:t>
      </w:r>
      <w:r w:rsidR="00530701" w:rsidRPr="00264369">
        <w:rPr>
          <w:rFonts w:ascii="Times New Roman" w:hAnsi="Times New Roman" w:cs="Times New Roman"/>
          <w:color w:val="000000" w:themeColor="text1"/>
          <w:sz w:val="24"/>
          <w:szCs w:val="24"/>
        </w:rPr>
        <w:t xml:space="preserve"> What</w:t>
      </w:r>
      <w:r w:rsidR="00530701">
        <w:rPr>
          <w:rFonts w:ascii="Times New Roman" w:hAnsi="Times New Roman" w:cs="Times New Roman"/>
          <w:color w:val="000000" w:themeColor="text1"/>
          <w:sz w:val="24"/>
          <w:szCs w:val="24"/>
        </w:rPr>
        <w:t xml:space="preserve"> is the probability of witnessing an extra miler as the number of employees in the simulation increases from 2 to 800?</w:t>
      </w:r>
    </w:p>
    <w:p w14:paraId="471EEA69"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as designed to assess how the size of the collective influences </w:t>
      </w:r>
      <w:r>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Pr>
          <w:rFonts w:ascii="Times New Roman" w:hAnsi="Times New Roman" w:cs="Times New Roman"/>
          <w:color w:val="000000" w:themeColor="text1"/>
        </w:rPr>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Pr>
          <w:rFonts w:ascii="Times New Roman" w:hAnsi="Times New Roman" w:cs="Times New Roman"/>
          <w:color w:val="000000" w:themeColor="text1"/>
        </w:rPr>
        <w:t xml:space="preserve"> (Scandura &amp; Williams, 200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Pr>
          <w:rFonts w:ascii="Times New Roman" w:hAnsi="Times New Roman" w:cs="Times New Roman"/>
          <w:i/>
          <w:iCs/>
          <w:color w:val="000000" w:themeColor="text1"/>
        </w:rPr>
        <w:t>Journal of Applied Psychology</w:t>
      </w:r>
      <w:r>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w:t>
      </w:r>
      <w:r>
        <w:rPr>
          <w:rFonts w:ascii="Times New Roman" w:hAnsi="Times New Roman" w:cs="Times New Roman"/>
          <w:color w:val="000000" w:themeColor="text1"/>
        </w:rPr>
        <w:lastRenderedPageBreak/>
        <w:t xml:space="preserve">Tannenbaum, Donsbach, &amp; Alliger, 2014) have concluded that much of the work in today’s organizations occurs in the context of teams such that multiple agents operate simultaneously with complex workflows. </w:t>
      </w:r>
      <w:r w:rsidRPr="00264369">
        <w:rPr>
          <w:rFonts w:ascii="Times New Roman" w:hAnsi="Times New Roman" w:cs="Times New Roman"/>
          <w:color w:val="000000" w:themeColor="text1"/>
        </w:rPr>
        <w:t>This effect was therefore important to examine given the</w:t>
      </w:r>
      <w:r>
        <w:rPr>
          <w:rFonts w:ascii="Times New Roman" w:hAnsi="Times New Roman" w:cs="Times New Roman"/>
          <w:color w:val="000000" w:themeColor="text1"/>
        </w:rPr>
        <w:t xml:space="preserve"> field’s emphasis on collectives. </w:t>
      </w:r>
      <w:bookmarkStart w:id="23" w:name="analysis-results"/>
    </w:p>
    <w:p w14:paraId="6FD4E70C" w14:textId="32B0E3C6" w:rsidR="00530701" w:rsidRPr="006667BE" w:rsidRDefault="00530701" w:rsidP="00581EBB">
      <w:pPr>
        <w:pStyle w:val="FirstParagraph"/>
        <w:spacing w:line="480" w:lineRule="auto"/>
        <w:rPr>
          <w:rFonts w:ascii="Times New Roman" w:hAnsi="Times New Roman" w:cs="Times New Roman"/>
          <w:b/>
          <w:bCs/>
        </w:rPr>
      </w:pPr>
      <w:r w:rsidRPr="006667BE">
        <w:rPr>
          <w:rFonts w:ascii="Times New Roman" w:hAnsi="Times New Roman" w:cs="Times New Roman"/>
          <w:b/>
          <w:bCs/>
          <w:color w:val="000000" w:themeColor="text1"/>
        </w:rPr>
        <w:t>Analysis &amp; Results</w:t>
      </w:r>
    </w:p>
    <w:bookmarkEnd w:id="23"/>
    <w:p w14:paraId="6672821B" w14:textId="180F11BF" w:rsidR="00530701" w:rsidRDefault="006667BE" w:rsidP="00581EBB">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Simulations will be completed in Julia. The Figures on the following pages demonstrate the type of plots I will create to evaluate the results (without any data plotted). Figure 1 will contain data from the base simulation. Figure 2 will contain data </w:t>
      </w:r>
      <w:r w:rsidR="004A6E01">
        <w:rPr>
          <w:rFonts w:ascii="Times New Roman" w:hAnsi="Times New Roman" w:cs="Times New Roman"/>
          <w:color w:val="000000" w:themeColor="text1"/>
        </w:rPr>
        <w:t>evaluating</w:t>
      </w:r>
      <w:r>
        <w:rPr>
          <w:rFonts w:ascii="Times New Roman" w:hAnsi="Times New Roman" w:cs="Times New Roman"/>
          <w:color w:val="000000" w:themeColor="text1"/>
        </w:rPr>
        <w:t xml:space="preserve"> research question 1. Figure 3 will contain data </w:t>
      </w:r>
      <w:r w:rsidR="004A6E01">
        <w:rPr>
          <w:rFonts w:ascii="Times New Roman" w:hAnsi="Times New Roman" w:cs="Times New Roman"/>
          <w:color w:val="000000" w:themeColor="text1"/>
        </w:rPr>
        <w:t>relevant to</w:t>
      </w:r>
      <w:r>
        <w:rPr>
          <w:rFonts w:ascii="Times New Roman" w:hAnsi="Times New Roman" w:cs="Times New Roman"/>
          <w:color w:val="000000" w:themeColor="text1"/>
        </w:rPr>
        <w:t xml:space="preserve"> research question 2</w:t>
      </w:r>
      <w:r w:rsidR="00CB0AAD">
        <w:rPr>
          <w:rFonts w:ascii="Times New Roman" w:hAnsi="Times New Roman" w:cs="Times New Roman"/>
          <w:color w:val="000000" w:themeColor="text1"/>
        </w:rPr>
        <w:t xml:space="preserve">, and Figure 3 will contain </w:t>
      </w:r>
      <w:r w:rsidR="004A6E01">
        <w:rPr>
          <w:rFonts w:ascii="Times New Roman" w:hAnsi="Times New Roman" w:cs="Times New Roman"/>
          <w:color w:val="000000" w:themeColor="text1"/>
        </w:rPr>
        <w:t>results relevant to</w:t>
      </w:r>
      <w:r w:rsidR="00CB0AAD">
        <w:rPr>
          <w:rFonts w:ascii="Times New Roman" w:hAnsi="Times New Roman" w:cs="Times New Roman"/>
          <w:color w:val="000000" w:themeColor="text1"/>
        </w:rPr>
        <w:t xml:space="preserve"> research question 4. </w:t>
      </w:r>
      <w:r>
        <w:rPr>
          <w:rFonts w:ascii="Times New Roman" w:hAnsi="Times New Roman" w:cs="Times New Roman"/>
          <w:color w:val="000000" w:themeColor="text1"/>
        </w:rPr>
        <w:t xml:space="preserve">The syntax for running the simulations can be found in the supporting HTML file. </w:t>
      </w:r>
    </w:p>
    <w:p w14:paraId="5C5AEF5F" w14:textId="77777777" w:rsidR="006667BE" w:rsidRDefault="006667BE" w:rsidP="00581EBB">
      <w:pPr>
        <w:spacing w:line="480" w:lineRule="auto"/>
        <w:rPr>
          <w:rFonts w:ascii="Times New Roman" w:hAnsi="Times New Roman" w:cs="Times New Roman"/>
        </w:rPr>
      </w:pPr>
      <w:commentRangeStart w:id="24"/>
      <w:r>
        <w:rPr>
          <w:rFonts w:ascii="Times New Roman" w:hAnsi="Times New Roman" w:cs="Times New Roman"/>
          <w:noProof/>
        </w:rPr>
        <w:drawing>
          <wp:inline distT="0" distB="0" distL="0" distR="0" wp14:anchorId="7161241B" wp14:editId="36B305A3">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commentRangeEnd w:id="24"/>
      <w:r w:rsidR="006A0596">
        <w:rPr>
          <w:rStyle w:val="CommentReference"/>
        </w:rPr>
        <w:commentReference w:id="24"/>
      </w:r>
    </w:p>
    <w:p w14:paraId="279DF232" w14:textId="24D84B52" w:rsidR="006667BE" w:rsidRDefault="006667BE" w:rsidP="00581EBB">
      <w:pPr>
        <w:spacing w:line="480" w:lineRule="auto"/>
        <w:rPr>
          <w:rFonts w:ascii="Times New Roman" w:hAnsi="Times New Roman" w:cs="Times New Roman"/>
        </w:rPr>
      </w:pPr>
      <w:r w:rsidRPr="00930E96">
        <w:rPr>
          <w:rFonts w:ascii="Times New Roman" w:hAnsi="Times New Roman" w:cs="Times New Roman"/>
          <w:i/>
          <w:iCs/>
        </w:rPr>
        <w:lastRenderedPageBreak/>
        <w:t xml:space="preserve">Figure </w:t>
      </w:r>
      <w:r>
        <w:rPr>
          <w:rFonts w:ascii="Times New Roman" w:hAnsi="Times New Roman" w:cs="Times New Roman"/>
          <w:i/>
          <w:iCs/>
        </w:rPr>
        <w:t>1</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w:t>
      </w:r>
      <w:r w:rsidR="00CB0AAD">
        <w:rPr>
          <w:rFonts w:ascii="Times New Roman" w:hAnsi="Times New Roman" w:cs="Times New Roman"/>
        </w:rPr>
        <w:t xml:space="preserve"> [Evaluating the base simulation].</w:t>
      </w:r>
    </w:p>
    <w:p w14:paraId="18CE5525" w14:textId="3EA52370" w:rsidR="00CB0AAD" w:rsidRDefault="00CB0AAD" w:rsidP="00581EBB">
      <w:pPr>
        <w:spacing w:line="480" w:lineRule="auto"/>
        <w:rPr>
          <w:rFonts w:ascii="Times New Roman" w:hAnsi="Times New Roman" w:cs="Times New Roman"/>
        </w:rPr>
      </w:pPr>
    </w:p>
    <w:p w14:paraId="144D8C40"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472B5E51" wp14:editId="65CE1D32">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E0A2CB7" w14:textId="77777777" w:rsidR="00CB0AAD" w:rsidRDefault="00CB0AAD" w:rsidP="00581EBB">
      <w:pPr>
        <w:spacing w:line="480" w:lineRule="auto"/>
        <w:rPr>
          <w:rFonts w:ascii="Times New Roman" w:hAnsi="Times New Roman" w:cs="Times New Roman"/>
        </w:rPr>
      </w:pPr>
    </w:p>
    <w:p w14:paraId="676274E5" w14:textId="686766E7"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drift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1].</w:t>
      </w:r>
    </w:p>
    <w:p w14:paraId="745509B1"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12431C03" wp14:editId="33965BEF">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D61C774" w14:textId="77777777" w:rsidR="00CB0AAD" w:rsidRDefault="00CB0AAD" w:rsidP="00581EBB">
      <w:pPr>
        <w:spacing w:line="480" w:lineRule="auto"/>
        <w:rPr>
          <w:rFonts w:ascii="Times New Roman" w:hAnsi="Times New Roman" w:cs="Times New Roman"/>
        </w:rPr>
      </w:pPr>
    </w:p>
    <w:p w14:paraId="2B2DAC98" w14:textId="7FD5132D"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3</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autoregressive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2].</w:t>
      </w:r>
    </w:p>
    <w:p w14:paraId="38BE1097"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82CF939" wp14:editId="5061E3BC">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pdf"/>
                    <pic:cNvPicPr/>
                  </pic:nvPicPr>
                  <pic:blipFill>
                    <a:blip r:embed="rId15">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E8F41ED" w14:textId="77777777" w:rsidR="00CB0AAD" w:rsidRDefault="00CB0AAD" w:rsidP="00581EBB">
      <w:pPr>
        <w:spacing w:line="480" w:lineRule="auto"/>
        <w:rPr>
          <w:rFonts w:ascii="Times New Roman" w:hAnsi="Times New Roman" w:cs="Times New Roman"/>
        </w:rPr>
      </w:pPr>
    </w:p>
    <w:p w14:paraId="08E10F79" w14:textId="0CD4DC7E"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4</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number of employees changes from 2 to 800.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3].</w:t>
      </w:r>
    </w:p>
    <w:p w14:paraId="51F64530" w14:textId="04EF3245" w:rsidR="00530701" w:rsidRPr="00CB0AAD" w:rsidRDefault="00CB0AAD" w:rsidP="00581EBB">
      <w:pPr>
        <w:spacing w:line="480" w:lineRule="auto"/>
        <w:rPr>
          <w:rFonts w:ascii="Times New Roman" w:hAnsi="Times New Roman" w:cs="Times New Roman"/>
        </w:rPr>
      </w:pPr>
      <w:r w:rsidRPr="00F8374A">
        <w:rPr>
          <w:rFonts w:ascii="Times New Roman" w:hAnsi="Times New Roman" w:cs="Times New Roman"/>
        </w:rPr>
        <w:br w:type="page"/>
      </w:r>
      <w:bookmarkStart w:id="25" w:name="references"/>
    </w:p>
    <w:p w14:paraId="6FC9142F" w14:textId="77777777" w:rsidR="00530701" w:rsidRPr="007054FB" w:rsidRDefault="00530701" w:rsidP="00581EBB">
      <w:pPr>
        <w:pStyle w:val="Heading1"/>
        <w:spacing w:line="480" w:lineRule="auto"/>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25"/>
    </w:p>
    <w:p w14:paraId="22030BE8" w14:textId="77777777" w:rsidR="00416B04" w:rsidRDefault="00416B04" w:rsidP="00581EBB">
      <w:pPr>
        <w:pStyle w:val="FirstParagraph"/>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14:paraId="69EC855E" w14:textId="77777777" w:rsidR="00416B04" w:rsidRPr="00C91F97" w:rsidRDefault="00416B04" w:rsidP="00581EBB">
      <w:pPr>
        <w:pStyle w:val="FirstParagraph"/>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14:paraId="31C548EE"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26" w:name="ref-bateman_job_1983"/>
      <w:bookmarkEnd w:id="26"/>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14:paraId="788BADDF"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14:paraId="219A34E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14:paraId="33ED5E1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7" w:name="ref-beal_episodic_2005"/>
      <w:bookmarkEnd w:id="27"/>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14:paraId="3440353C"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28" w:name="ref-blumberg1982missing"/>
      <w:bookmarkEnd w:id="28"/>
      <w:r w:rsidRPr="0098533B">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14:paraId="1E47093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C91F97">
        <w:rPr>
          <w:rFonts w:ascii="Times New Roman" w:hAnsi="Times New Roman" w:cs="Times New Roman"/>
          <w:i/>
          <w:iCs/>
          <w:color w:val="000000" w:themeColor="text1"/>
        </w:rPr>
        <w:t xml:space="preserve">The Oxford </w:t>
      </w:r>
      <w:r w:rsidRPr="00C91F97">
        <w:rPr>
          <w:rFonts w:ascii="Times New Roman" w:hAnsi="Times New Roman" w:cs="Times New Roman"/>
          <w:i/>
          <w:iCs/>
          <w:color w:val="000000" w:themeColor="text1"/>
        </w:rPr>
        <w:lastRenderedPageBreak/>
        <w:t>Handbook of Organizational Citizenship Behavior</w:t>
      </w:r>
      <w:r w:rsidRPr="00C91F97">
        <w:rPr>
          <w:rFonts w:ascii="Times New Roman" w:hAnsi="Times New Roman" w:cs="Times New Roman"/>
          <w:color w:val="000000" w:themeColor="text1"/>
        </w:rPr>
        <w:t xml:space="preserve"> (pp. 239-254). Oxford: Oxford University Press.</w:t>
      </w:r>
    </w:p>
    <w:p w14:paraId="2638D18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14:paraId="6CCB066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14:paraId="43C0850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14:paraId="4BBBB2E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9" w:name="ref-bolino_citizenship_1999"/>
      <w:bookmarkEnd w:id="29"/>
      <w:r w:rsidRPr="00C91F97">
        <w:rPr>
          <w:rFonts w:ascii="Times New Roman" w:hAnsi="Times New Roman" w:cs="Times New Roman"/>
          <w:color w:val="000000" w:themeColor="text1"/>
        </w:rPr>
        <w:t xml:space="preserve">Bolino,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14:paraId="7ACB60EB" w14:textId="029921F2"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0" w:name="ref-bolino_self-regulation_2012"/>
      <w:bookmarkEnd w:id="30"/>
      <w:r w:rsidRPr="00C91F97">
        <w:rPr>
          <w:rFonts w:ascii="Times New Roman" w:hAnsi="Times New Roman" w:cs="Times New Roman"/>
          <w:color w:val="000000" w:themeColor="text1"/>
        </w:rPr>
        <w:t xml:space="preserve">Bolino,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 xml:space="preserve">(1), 126–139. </w:t>
      </w:r>
    </w:p>
    <w:p w14:paraId="6752142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1" w:name="ref-bolino_well_2015"/>
      <w:bookmarkEnd w:id="31"/>
      <w:r w:rsidRPr="00C91F97">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14:paraId="52DAFA1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2" w:name="ref-bolino_citizenship_2002"/>
      <w:bookmarkEnd w:id="32"/>
      <w:r w:rsidRPr="00C91F97">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14:paraId="35B96F3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Bolino,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p>
    <w:p w14:paraId="25EB8A0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3" w:name="ref-bramson1991asymptotic"/>
      <w:bookmarkEnd w:id="33"/>
      <w:r w:rsidRPr="00C91F97">
        <w:rPr>
          <w:rFonts w:ascii="Times New Roman" w:hAnsi="Times New Roman" w:cs="Times New Roman"/>
          <w:color w:val="000000" w:themeColor="text1"/>
        </w:rPr>
        <w:t xml:space="preserve">Bramson,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14:paraId="581B4FF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4" w:name="ref-braun_spurious_2013"/>
      <w:bookmarkEnd w:id="34"/>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16">
        <w:r w:rsidRPr="00C91F97">
          <w:rPr>
            <w:rStyle w:val="Hyperlink"/>
            <w:rFonts w:ascii="Times New Roman" w:hAnsi="Times New Roman" w:cs="Times New Roman"/>
            <w:color w:val="000000" w:themeColor="text1"/>
          </w:rPr>
          <w:t>10.1177/1094428112469668</w:t>
        </w:r>
      </w:hyperlink>
    </w:p>
    <w:p w14:paraId="2AD68DC5"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5" w:name="ref-christian2015dynamic"/>
      <w:bookmarkEnd w:id="35"/>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14:paraId="0409816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7BB6272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36" w:name="ref-dalal2005meta"/>
      <w:bookmarkEnd w:id="36"/>
    </w:p>
    <w:p w14:paraId="16090219"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14:paraId="72A2478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C91F97">
        <w:rPr>
          <w:rFonts w:ascii="Times New Roman" w:hAnsi="Times New Roman" w:cs="Times New Roman"/>
          <w:i/>
          <w:iCs/>
          <w:color w:val="000000" w:themeColor="text1"/>
        </w:rPr>
        <w:lastRenderedPageBreak/>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14:paraId="569F0D1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14:paraId="2EC504F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7" w:name="ref-dalal_within-person_2009"/>
      <w:bookmarkEnd w:id="37"/>
      <w:r w:rsidRPr="00C91F97">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14:paraId="575B5B2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14:paraId="66C3E910"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14:paraId="04D0F01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enrell,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14:paraId="5E98788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8" w:name="ref-deshon_multivariate_2012"/>
      <w:bookmarkEnd w:id="38"/>
      <w:r w:rsidRPr="00C91F97">
        <w:rPr>
          <w:rFonts w:ascii="Times New Roman" w:hAnsi="Times New Roman" w:cs="Times New Roman"/>
          <w:color w:val="000000" w:themeColor="text1"/>
        </w:rPr>
        <w:t xml:space="preserve">DeShon,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14:paraId="1A55A84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9" w:name="ref-dickey_distribution_1979"/>
      <w:bookmarkEnd w:id="39"/>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14:paraId="632519E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0" w:name="ref-dishop_simple_2019"/>
      <w:bookmarkEnd w:id="40"/>
      <w:r w:rsidRPr="00C91F97">
        <w:rPr>
          <w:rFonts w:ascii="Times New Roman" w:hAnsi="Times New Roman" w:cs="Times New Roman"/>
          <w:color w:val="000000" w:themeColor="text1"/>
        </w:rPr>
        <w:lastRenderedPageBreak/>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41" w:name="ref-ehrhart2004organizational"/>
      <w:bookmarkEnd w:id="41"/>
    </w:p>
    <w:p w14:paraId="215EE37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14:paraId="504A444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14:paraId="4C2AE430"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14:paraId="2480D158"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14:paraId="7CEBD084"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si,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14:paraId="7DAB56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14:paraId="3133CA5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14:paraId="2AE68DF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2" w:name="ref-fama1995random"/>
      <w:bookmarkEnd w:id="42"/>
      <w:r w:rsidRPr="00C91F97">
        <w:rPr>
          <w:rFonts w:ascii="Times New Roman" w:hAnsi="Times New Roman" w:cs="Times New Roman"/>
          <w:color w:val="000000" w:themeColor="text1"/>
        </w:rPr>
        <w:t xml:space="preserve">Fama,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14:paraId="69E17AE5"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43" w:name="ref-gabriel_helping_2018"/>
      <w:bookmarkEnd w:id="43"/>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14:paraId="0A34A38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14:paraId="2072EB1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4" w:name="ref-george1992feeling"/>
      <w:bookmarkEnd w:id="44"/>
      <w:r w:rsidRPr="00C91F97">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14:paraId="73B23BF4"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45" w:name="ref-glomb_doing_2011"/>
      <w:bookmarkEnd w:id="45"/>
      <w:r w:rsidRPr="00C31030">
        <w:rPr>
          <w:rFonts w:ascii="Times New Roman" w:hAnsi="Times New Roman" w:cs="Times New Roman"/>
          <w:color w:val="000000" w:themeColor="text1"/>
        </w:rPr>
        <w:t xml:space="preserve">Gersick,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14:paraId="17B2F4FB" w14:textId="7C19BDF4"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 xml:space="preserve">(1), 191–223. </w:t>
      </w:r>
    </w:p>
    <w:p w14:paraId="476D060B" w14:textId="77777777" w:rsidR="00416B04" w:rsidRDefault="00416B04" w:rsidP="00581EBB">
      <w:pPr>
        <w:pStyle w:val="BodyText"/>
        <w:spacing w:line="480" w:lineRule="auto"/>
        <w:ind w:hanging="720"/>
        <w:rPr>
          <w:rFonts w:ascii="Times New Roman" w:hAnsi="Times New Roman" w:cs="Times New Roman"/>
          <w:color w:val="000000" w:themeColor="text1"/>
          <w:lang w:val="en-US"/>
        </w:rPr>
      </w:pPr>
      <w:r w:rsidRPr="00C31030">
        <w:rPr>
          <w:rFonts w:ascii="Times New Roman" w:hAnsi="Times New Roman" w:cs="Times New Roman"/>
          <w:color w:val="000000" w:themeColor="text1"/>
          <w:lang w:val="en-US"/>
        </w:rPr>
        <w:t xml:space="preserve">Gnutzmann,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14:paraId="3C8DAB10"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Graen, G., &amp; Schiemann,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14:paraId="21E86134"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14:paraId="6AE5B9F1"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lastRenderedPageBreak/>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14:paraId="0A1B394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14:paraId="517133D5" w14:textId="623A92AC"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6" w:name="ref-grant_good_2009"/>
      <w:bookmarkEnd w:id="46"/>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 xml:space="preserve">(4), 900–912. </w:t>
      </w:r>
    </w:p>
    <w:p w14:paraId="7EDE4073" w14:textId="6C24FE3E"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7" w:name="ref-hafenbrack_helping_2019"/>
      <w:bookmarkEnd w:id="47"/>
      <w:r w:rsidRPr="00C91F97">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S0749597817308956. </w:t>
      </w:r>
    </w:p>
    <w:p w14:paraId="2F5B8652" w14:textId="77777777" w:rsidR="00416B04" w:rsidRDefault="00416B04" w:rsidP="00581EBB">
      <w:pPr>
        <w:pStyle w:val="BodyText"/>
        <w:spacing w:line="480" w:lineRule="auto"/>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14:paraId="653CCC15"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14:paraId="686E28BA"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Hom, P. W., Lee, T. W., Shaw, J. D., &amp; Hausknecht,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14:paraId="651D655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14:paraId="33C6ECB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8" w:name="ref-johnson2014offenders"/>
      <w:bookmarkEnd w:id="48"/>
      <w:r w:rsidRPr="00C91F97">
        <w:rPr>
          <w:rFonts w:ascii="Times New Roman" w:hAnsi="Times New Roman" w:cs="Times New Roman"/>
          <w:color w:val="000000" w:themeColor="text1"/>
        </w:rPr>
        <w:lastRenderedPageBreak/>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14:paraId="7174F8D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9" w:name="ref-kenkre1973generalized"/>
      <w:bookmarkEnd w:id="49"/>
      <w:r w:rsidRPr="00C91F97">
        <w:rPr>
          <w:rFonts w:ascii="Times New Roman" w:hAnsi="Times New Roman" w:cs="Times New Roman"/>
          <w:color w:val="000000" w:themeColor="text1"/>
        </w:rPr>
        <w:t xml:space="preserve">Kenkr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14:paraId="2F7AEBFB"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0" w:name="ref-koopman_integrating_2016"/>
      <w:bookmarkEnd w:id="50"/>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14:paraId="19BBC58B"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14:paraId="5396124D" w14:textId="360EAD8E"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 xml:space="preserve">(2), 414–435. </w:t>
      </w:r>
    </w:p>
    <w:p w14:paraId="3F4905A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1" w:name="ref-kot2004stochasticity"/>
      <w:bookmarkEnd w:id="51"/>
      <w:r w:rsidRPr="00C91F97">
        <w:rPr>
          <w:rFonts w:ascii="Times New Roman" w:hAnsi="Times New Roman" w:cs="Times New Roman"/>
          <w:color w:val="000000" w:themeColor="text1"/>
        </w:rPr>
        <w:t xml:space="preserve">Kot,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14:paraId="6F6A2D1B" w14:textId="77777777" w:rsidR="00416B04" w:rsidRPr="0098533B" w:rsidRDefault="00416B04" w:rsidP="00581EBB">
      <w:pPr>
        <w:pStyle w:val="BodyText"/>
        <w:spacing w:line="480" w:lineRule="auto"/>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Kozlowski, S. W., &amp; Ilgen,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14:paraId="57515E6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uljanin,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14:paraId="67A0013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2" w:name="ref-kwiatkowski1992testing"/>
      <w:bookmarkEnd w:id="52"/>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w:t>
      </w:r>
      <w:r w:rsidRPr="00C91F97">
        <w:rPr>
          <w:rFonts w:ascii="Times New Roman" w:hAnsi="Times New Roman" w:cs="Times New Roman"/>
          <w:color w:val="000000" w:themeColor="text1"/>
        </w:rPr>
        <w:lastRenderedPageBreak/>
        <w:t xml:space="preserve">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14:paraId="005B8CB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14:paraId="533264B5" w14:textId="1DED527D"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3" w:name="ref-lance_ferris_being_2019"/>
      <w:bookmarkEnd w:id="53"/>
      <w:r w:rsidRPr="00C91F97">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xml:space="preserve">, 138–149. </w:t>
      </w:r>
    </w:p>
    <w:p w14:paraId="4F4E42E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4" w:name="ref-leana_organizational_1999"/>
      <w:bookmarkEnd w:id="54"/>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7">
        <w:r w:rsidRPr="00C91F97">
          <w:rPr>
            <w:rStyle w:val="Hyperlink"/>
            <w:rFonts w:ascii="Times New Roman" w:hAnsi="Times New Roman" w:cs="Times New Roman"/>
            <w:color w:val="000000" w:themeColor="text1"/>
          </w:rPr>
          <w:t>10.2307/259141</w:t>
        </w:r>
      </w:hyperlink>
    </w:p>
    <w:p w14:paraId="086892C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5" w:name="ref-lee_alternative_1994"/>
      <w:bookmarkEnd w:id="55"/>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8">
        <w:r w:rsidRPr="00C91F97">
          <w:rPr>
            <w:rStyle w:val="Hyperlink"/>
            <w:rFonts w:ascii="Times New Roman" w:hAnsi="Times New Roman" w:cs="Times New Roman"/>
            <w:color w:val="000000" w:themeColor="text1"/>
          </w:rPr>
          <w:t>10.2307/258835</w:t>
        </w:r>
      </w:hyperlink>
      <w:bookmarkStart w:id="56" w:name="ref-li_achieving_2015"/>
      <w:bookmarkEnd w:id="56"/>
    </w:p>
    <w:p w14:paraId="2ED3720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14:paraId="00CA1D9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14:paraId="64DDA8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lastRenderedPageBreak/>
        <w:t>The Oxford Handbook of Organizational Citizenship Behavior</w:t>
      </w:r>
      <w:r w:rsidRPr="00C91F97">
        <w:rPr>
          <w:rFonts w:ascii="Times New Roman" w:hAnsi="Times New Roman" w:cs="Times New Roman"/>
          <w:color w:val="000000" w:themeColor="text1"/>
        </w:rPr>
        <w:t xml:space="preserve"> (pp. 55-68). Oxford: Oxford University Press.</w:t>
      </w:r>
    </w:p>
    <w:p w14:paraId="26A791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9">
        <w:r w:rsidRPr="00C91F97">
          <w:rPr>
            <w:rStyle w:val="Hyperlink"/>
            <w:rFonts w:ascii="Times New Roman" w:hAnsi="Times New Roman" w:cs="Times New Roman"/>
            <w:color w:val="000000" w:themeColor="text1"/>
          </w:rPr>
          <w:t>http://dx.doi.org.proxy1.cl.msu.edu/10.1037/apl0000010</w:t>
        </w:r>
      </w:hyperlink>
    </w:p>
    <w:p w14:paraId="0596FF82"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7" w:name="ref-lopez2013transformational"/>
      <w:bookmarkEnd w:id="57"/>
      <w:r w:rsidRPr="00C31030">
        <w:rPr>
          <w:rFonts w:ascii="Times New Roman" w:hAnsi="Times New Roman" w:cs="Times New Roman"/>
          <w:color w:val="000000" w:themeColor="text1"/>
        </w:rPr>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14:paraId="0CD4C4B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14:paraId="598C6E6F"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8" w:name="ref-mackenzie1991organizational"/>
      <w:bookmarkEnd w:id="58"/>
      <w:r w:rsidRPr="0098533B">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14:paraId="7B75881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14:paraId="66F3C10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9" w:name="ref-mackenzie1993impact"/>
      <w:bookmarkEnd w:id="59"/>
      <w:r w:rsidRPr="00C91F97">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14:paraId="304163E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0" w:name="ref-matta_not_2020"/>
      <w:bookmarkEnd w:id="60"/>
      <w:r w:rsidRPr="00C91F97">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14:paraId="57A1F1B3"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lastRenderedPageBreak/>
        <w:t xml:space="preserve">Marks, M. A., Mathieu, J. E., &amp; Zaccaro,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14:paraId="7AC251F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14:paraId="0BD061A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14:paraId="544012F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20">
        <w:r w:rsidRPr="00C91F97">
          <w:rPr>
            <w:rStyle w:val="Hyperlink"/>
            <w:rFonts w:ascii="Times New Roman" w:hAnsi="Times New Roman" w:cs="Times New Roman"/>
            <w:color w:val="000000" w:themeColor="text1"/>
          </w:rPr>
          <w:t>http://dx.doi.org.proxy2.cl.msu.edu/10.1037/apl0000440</w:t>
        </w:r>
      </w:hyperlink>
    </w:p>
    <w:p w14:paraId="3924AE3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1" w:name="ref-meglino_considering_2004"/>
      <w:bookmarkEnd w:id="61"/>
      <w:r w:rsidRPr="00C91F97">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14:paraId="4F3CC3C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2" w:name="ref-methot_good_2017"/>
      <w:bookmarkEnd w:id="62"/>
      <w:r w:rsidRPr="00C91F97">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21">
        <w:r w:rsidRPr="00C91F97">
          <w:rPr>
            <w:rStyle w:val="Hyperlink"/>
            <w:rFonts w:ascii="Times New Roman" w:hAnsi="Times New Roman" w:cs="Times New Roman"/>
            <w:color w:val="000000" w:themeColor="text1"/>
          </w:rPr>
          <w:t>10.5465/amr.2014.0415</w:t>
        </w:r>
      </w:hyperlink>
    </w:p>
    <w:p w14:paraId="692EB76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3" w:name="ref-mitchell_can_2019"/>
      <w:bookmarkEnd w:id="63"/>
      <w:r w:rsidRPr="00C91F97">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22">
        <w:r w:rsidRPr="00C91F97">
          <w:rPr>
            <w:rStyle w:val="Hyperlink"/>
            <w:rFonts w:ascii="Times New Roman" w:hAnsi="Times New Roman" w:cs="Times New Roman"/>
            <w:color w:val="000000" w:themeColor="text1"/>
          </w:rPr>
          <w:t>10.5465/amj.2016.0646</w:t>
        </w:r>
      </w:hyperlink>
    </w:p>
    <w:p w14:paraId="403EC0A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4" w:name="ref-motowidlo1994evidence"/>
      <w:bookmarkEnd w:id="64"/>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 xml:space="preserve">The </w:t>
      </w:r>
      <w:r w:rsidRPr="00C91F97">
        <w:rPr>
          <w:rFonts w:ascii="Times New Roman" w:hAnsi="Times New Roman" w:cs="Times New Roman"/>
          <w:i/>
          <w:iCs/>
          <w:color w:val="000000" w:themeColor="text1"/>
        </w:rPr>
        <w:lastRenderedPageBreak/>
        <w:t>Oxford Handbook of Organizational Citizenship Behavior</w:t>
      </w:r>
      <w:r w:rsidRPr="00C91F97">
        <w:rPr>
          <w:rFonts w:ascii="Times New Roman" w:hAnsi="Times New Roman" w:cs="Times New Roman"/>
          <w:color w:val="000000" w:themeColor="text1"/>
        </w:rPr>
        <w:t xml:space="preserve"> (pp. 285-296). Oxford: Oxford University Press.</w:t>
      </w:r>
    </w:p>
    <w:p w14:paraId="4271EFD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towidlo,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14:paraId="280B83F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5" w:name="ref-nahapiet_social_1998"/>
      <w:bookmarkEnd w:id="65"/>
      <w:r w:rsidRPr="00C91F97">
        <w:rPr>
          <w:rFonts w:ascii="Times New Roman" w:hAnsi="Times New Roman" w:cs="Times New Roman"/>
          <w:color w:val="000000" w:themeColor="text1"/>
        </w:rPr>
        <w:t xml:space="preserve">Nahapiet,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14:paraId="5CD19728"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66" w:name="ref-newman2005measure"/>
      <w:bookmarkEnd w:id="66"/>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14:paraId="6FA0B4D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14:paraId="0347929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7" w:name="ref-organ_organizational_1988"/>
      <w:bookmarkEnd w:id="67"/>
      <w:r w:rsidRPr="00C91F97">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14:paraId="6BCFCB6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Aguinis,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14:paraId="1DBBF84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 MA: Lexington Books.</w:t>
      </w:r>
      <w:bookmarkStart w:id="68" w:name="ref-organ_organizational_2005"/>
      <w:bookmarkEnd w:id="68"/>
    </w:p>
    <w:p w14:paraId="4F2FB67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C91F97">
        <w:rPr>
          <w:rFonts w:ascii="Times New Roman" w:hAnsi="Times New Roman" w:cs="Times New Roman"/>
          <w:i/>
          <w:iCs/>
          <w:color w:val="000000" w:themeColor="text1"/>
        </w:rPr>
        <w:lastRenderedPageBreak/>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14:paraId="7478FAA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14:paraId="6034D4A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9" w:name="ref-organ_meta-analytic_1995"/>
      <w:bookmarkEnd w:id="69"/>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14:paraId="65CFBC00"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70" w:name="ref-penner_beyond_1997"/>
      <w:bookmarkEnd w:id="70"/>
      <w:r w:rsidRPr="0098533B">
        <w:rPr>
          <w:rFonts w:ascii="Times New Roman" w:hAnsi="Times New Roman" w:cs="Times New Roman"/>
          <w:color w:val="000000" w:themeColor="text1"/>
        </w:rPr>
        <w:t xml:space="preserve">Parker, S. K., Morgeson,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14:paraId="6D6C2C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23">
        <w:r w:rsidRPr="00C91F97">
          <w:rPr>
            <w:rStyle w:val="Hyperlink"/>
            <w:rFonts w:ascii="Times New Roman" w:hAnsi="Times New Roman" w:cs="Times New Roman"/>
            <w:color w:val="000000" w:themeColor="text1"/>
          </w:rPr>
          <w:t>10.1207/s15327043hup1002_4</w:t>
        </w:r>
      </w:hyperlink>
    </w:p>
    <w:p w14:paraId="6A058E7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1" w:name="ref-podsakoff_individual-and_2009"/>
      <w:bookmarkEnd w:id="71"/>
      <w:r w:rsidRPr="00C91F97">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14:paraId="7238495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14:paraId="746393E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2" w:name="ref-podsakoff_impact_1997"/>
      <w:bookmarkEnd w:id="72"/>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14:paraId="2B2F0A2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3" w:name="ref-podsakoff_organizational_2000"/>
      <w:bookmarkEnd w:id="73"/>
      <w:r w:rsidRPr="00C91F97">
        <w:rPr>
          <w:rFonts w:ascii="Times New Roman" w:hAnsi="Times New Roman" w:cs="Times New Roman"/>
          <w:color w:val="000000" w:themeColor="text1"/>
        </w:rPr>
        <w:lastRenderedPageBreak/>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14:paraId="46A6057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4" w:name="ref-podsakoff_oxford_2018"/>
      <w:bookmarkEnd w:id="74"/>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14:paraId="6A2B702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5" w:name="ref-polson2012good"/>
      <w:bookmarkEnd w:id="75"/>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14:paraId="1F7A798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6" w:name="ref-randic1980random"/>
      <w:bookmarkEnd w:id="76"/>
      <w:r w:rsidRPr="00C91F97">
        <w:rPr>
          <w:rFonts w:ascii="Times New Roman" w:hAnsi="Times New Roman" w:cs="Times New Roman"/>
          <w:color w:val="000000" w:themeColor="text1"/>
        </w:rPr>
        <w:t xml:space="preserve">Randić,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14:paraId="38954FCA"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77" w:name="ref-schreurs2012weekly"/>
      <w:bookmarkEnd w:id="77"/>
      <w:r w:rsidRPr="00C31030">
        <w:rPr>
          <w:rFonts w:ascii="Times New Roman" w:hAnsi="Times New Roman" w:cs="Times New Roman"/>
          <w:color w:val="000000" w:themeColor="text1"/>
        </w:rPr>
        <w:t xml:space="preserve">Saloner, G., Shepard, A., &amp; Podolny,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14:paraId="5322DC1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14:paraId="7B63154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14:paraId="23354A33"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14:paraId="4E6C398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14:paraId="28E8CAD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14:paraId="05B9595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8" w:name="ref-shang2018note"/>
      <w:bookmarkEnd w:id="78"/>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14:paraId="32A4446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9" w:name="ref-simon_rational_1956"/>
      <w:bookmarkEnd w:id="79"/>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14:paraId="62E1044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0" w:name="ref-simon_what_1992"/>
      <w:bookmarkEnd w:id="80"/>
      <w:r w:rsidRPr="00C91F97">
        <w:rPr>
          <w:rFonts w:ascii="Times New Roman" w:hAnsi="Times New Roman" w:cs="Times New Roman"/>
          <w:color w:val="000000" w:themeColor="text1"/>
        </w:rPr>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14:paraId="6D6ED27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1" w:name="ref-sims2014hierarchical"/>
      <w:bookmarkEnd w:id="81"/>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14:paraId="4F8E016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2" w:name="ref-smith1983organizational"/>
      <w:bookmarkEnd w:id="82"/>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14:paraId="15D9310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3" w:name="ref-spence_understanding_2011"/>
      <w:bookmarkEnd w:id="83"/>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4">
        <w:r w:rsidRPr="00C91F97">
          <w:rPr>
            <w:rStyle w:val="Hyperlink"/>
            <w:rFonts w:ascii="Times New Roman" w:hAnsi="Times New Roman" w:cs="Times New Roman"/>
            <w:color w:val="000000" w:themeColor="text1"/>
          </w:rPr>
          <w:t>10.1002/job.738</w:t>
        </w:r>
      </w:hyperlink>
    </w:p>
    <w:p w14:paraId="483A9423"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4" w:name="ref-stamovlasis2003complexity"/>
      <w:bookmarkEnd w:id="84"/>
      <w:r w:rsidRPr="00C91F97">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14:paraId="0A51DE3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5" w:name="ref-stewart2007exploring"/>
      <w:bookmarkEnd w:id="85"/>
      <w:r w:rsidRPr="00C91F97">
        <w:rPr>
          <w:rFonts w:ascii="Times New Roman" w:hAnsi="Times New Roman" w:cs="Times New Roman"/>
          <w:color w:val="000000" w:themeColor="text1"/>
        </w:rPr>
        <w:lastRenderedPageBreak/>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14:paraId="01C6426B"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86" w:name="ref-van1998helping"/>
      <w:bookmarkEnd w:id="86"/>
      <w:r w:rsidRPr="00C31030">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14:paraId="2DEEA7F6"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14:paraId="37AE5ED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14:paraId="377919C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14:paraId="3BDDA4B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7" w:name="ref-van2000effects"/>
      <w:bookmarkEnd w:id="87"/>
      <w:r w:rsidRPr="00C91F97">
        <w:rPr>
          <w:rFonts w:ascii="Times New Roman" w:hAnsi="Times New Roman" w:cs="Times New Roman"/>
          <w:color w:val="000000" w:themeColor="text1"/>
        </w:rPr>
        <w:t xml:space="preserve">Van Scotter,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14:paraId="410471F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88" w:name="ref-wang2019s"/>
      <w:bookmarkEnd w:id="88"/>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14:paraId="6294219C"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lastRenderedPageBreak/>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14:paraId="51895398" w14:textId="1122DC58" w:rsidR="00DC0862" w:rsidRPr="00416B04"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Wu, C.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DC0862" w:rsidRPr="00416B04" w:rsidSect="00530701">
      <w:headerReference w:type="even" r:id="rId25"/>
      <w:headerReference w:type="default" r:id="rId26"/>
      <w:headerReference w:type="first" r:id="rId27"/>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ristopher Dishop" w:date="2020-03-20T11:58:00Z" w:initials="CD">
    <w:p w14:paraId="7F6270E8" w14:textId="77777777" w:rsidR="001427E3" w:rsidRDefault="001427E3">
      <w:pPr>
        <w:pStyle w:val="CommentText"/>
      </w:pPr>
      <w:r>
        <w:rPr>
          <w:rStyle w:val="CommentReference"/>
        </w:rPr>
        <w:annotationRef/>
      </w:r>
      <w:r>
        <w:t>Big pieces:</w:t>
      </w:r>
    </w:p>
    <w:p w14:paraId="165CBD2C" w14:textId="77777777" w:rsidR="001427E3" w:rsidRDefault="001427E3" w:rsidP="001427E3">
      <w:pPr>
        <w:pStyle w:val="CommentText"/>
        <w:numPr>
          <w:ilvl w:val="0"/>
          <w:numId w:val="2"/>
        </w:numPr>
      </w:pPr>
      <w:r>
        <w:t>Philosophy of science section</w:t>
      </w:r>
    </w:p>
    <w:p w14:paraId="68C29020" w14:textId="53C86E88" w:rsidR="001427E3" w:rsidRDefault="001427E3" w:rsidP="001427E3">
      <w:pPr>
        <w:pStyle w:val="CommentText"/>
        <w:numPr>
          <w:ilvl w:val="0"/>
          <w:numId w:val="2"/>
        </w:numPr>
      </w:pPr>
      <w:r>
        <w:t>Pages explaining expected result from simulation</w:t>
      </w:r>
    </w:p>
    <w:p w14:paraId="354F5A7B" w14:textId="77777777" w:rsidR="001427E3" w:rsidRDefault="001427E3" w:rsidP="001427E3">
      <w:pPr>
        <w:pStyle w:val="CommentText"/>
        <w:numPr>
          <w:ilvl w:val="0"/>
          <w:numId w:val="2"/>
        </w:numPr>
      </w:pPr>
      <w:r>
        <w:t>More proposal like</w:t>
      </w:r>
    </w:p>
    <w:p w14:paraId="169AE2F0" w14:textId="6AFE169E" w:rsidR="001427E3" w:rsidRDefault="001427E3" w:rsidP="001427E3">
      <w:pPr>
        <w:pStyle w:val="CommentText"/>
        <w:numPr>
          <w:ilvl w:val="0"/>
          <w:numId w:val="2"/>
        </w:numPr>
      </w:pPr>
      <w:r>
        <w:t xml:space="preserve">Transition to research questions. </w:t>
      </w:r>
      <w:bookmarkStart w:id="1" w:name="_GoBack"/>
      <w:bookmarkEnd w:id="1"/>
    </w:p>
  </w:comment>
  <w:comment w:id="6" w:author="Christopher Dishop" w:date="2020-03-20T10:16:00Z" w:initials="CD">
    <w:p w14:paraId="7127FF93" w14:textId="77777777" w:rsidR="00164CB7" w:rsidRDefault="00164CB7">
      <w:pPr>
        <w:pStyle w:val="CommentText"/>
      </w:pPr>
      <w:r>
        <w:rPr>
          <w:rStyle w:val="CommentReference"/>
        </w:rPr>
        <w:annotationRef/>
      </w:r>
      <w:r>
        <w:t>More content on random walks</w:t>
      </w:r>
    </w:p>
    <w:p w14:paraId="31A40B7D" w14:textId="77777777" w:rsidR="00164CB7" w:rsidRDefault="00164CB7">
      <w:pPr>
        <w:pStyle w:val="CommentText"/>
      </w:pPr>
      <w:r>
        <w:t>Phil of science. Need to distinguish random from meaningful patterns</w:t>
      </w:r>
    </w:p>
    <w:p w14:paraId="7D0BB441" w14:textId="77777777" w:rsidR="00164CB7" w:rsidRDefault="00164CB7">
      <w:pPr>
        <w:pStyle w:val="CommentText"/>
      </w:pPr>
      <w:r>
        <w:t xml:space="preserve">Random walk is an </w:t>
      </w:r>
      <w:proofErr w:type="spellStart"/>
      <w:r>
        <w:t>alalog</w:t>
      </w:r>
      <w:proofErr w:type="spellEnd"/>
      <w:r>
        <w:t xml:space="preserve"> of what we do with science but with stuff over time.</w:t>
      </w:r>
    </w:p>
    <w:p w14:paraId="7AE6C6FD" w14:textId="77777777" w:rsidR="00164CB7" w:rsidRDefault="00164CB7">
      <w:pPr>
        <w:pStyle w:val="CommentText"/>
      </w:pPr>
      <w:r>
        <w:t xml:space="preserve">We try to distinguish systematic things from randomness. We do that </w:t>
      </w:r>
      <w:proofErr w:type="spellStart"/>
      <w:r>
        <w:t>everyday</w:t>
      </w:r>
      <w:proofErr w:type="spellEnd"/>
      <w:r>
        <w:t xml:space="preserve"> with our stats. This is the </w:t>
      </w:r>
      <w:proofErr w:type="spellStart"/>
      <w:r>
        <w:t>over time</w:t>
      </w:r>
      <w:proofErr w:type="spellEnd"/>
      <w:r>
        <w:t xml:space="preserve"> notion</w:t>
      </w:r>
    </w:p>
    <w:p w14:paraId="0081D3B7" w14:textId="448D46ED" w:rsidR="00164CB7" w:rsidRDefault="00164CB7">
      <w:pPr>
        <w:pStyle w:val="CommentText"/>
      </w:pPr>
    </w:p>
  </w:comment>
  <w:comment w:id="8" w:author="Christopher Dishop" w:date="2020-03-20T10:18:00Z" w:initials="CD">
    <w:p w14:paraId="026CDBDD" w14:textId="05BFA595" w:rsidR="00164CB7" w:rsidRDefault="00164CB7">
      <w:pPr>
        <w:pStyle w:val="CommentText"/>
      </w:pPr>
      <w:r>
        <w:rPr>
          <w:rStyle w:val="CommentReference"/>
        </w:rPr>
        <w:annotationRef/>
      </w:r>
      <w:r>
        <w:t>Not as if</w:t>
      </w:r>
    </w:p>
  </w:comment>
  <w:comment w:id="11" w:author="Christopher Dishop" w:date="2020-03-20T10:24:00Z" w:initials="CD">
    <w:p w14:paraId="5A5C63A7" w14:textId="20503FE5" w:rsidR="00164CB7" w:rsidRDefault="00164CB7">
      <w:pPr>
        <w:pStyle w:val="CommentText"/>
      </w:pPr>
      <w:r>
        <w:rPr>
          <w:rStyle w:val="CommentReference"/>
        </w:rPr>
        <w:annotationRef/>
      </w:r>
      <w:r>
        <w:t xml:space="preserve">Fundamental question: how </w:t>
      </w:r>
      <w:proofErr w:type="gramStart"/>
      <w:r>
        <w:t>do you distinguish</w:t>
      </w:r>
      <w:proofErr w:type="gramEnd"/>
      <w:r>
        <w:t xml:space="preserve"> reactively responding vs creating opportunities</w:t>
      </w:r>
    </w:p>
  </w:comment>
  <w:comment w:id="14" w:author="Christopher Dishop" w:date="2020-03-20T10:20:00Z" w:initials="CD">
    <w:p w14:paraId="7E1811CC" w14:textId="1286D9C0" w:rsidR="00164CB7" w:rsidRDefault="00164CB7">
      <w:pPr>
        <w:pStyle w:val="CommentText"/>
      </w:pPr>
      <w:r>
        <w:rPr>
          <w:rStyle w:val="CommentReference"/>
        </w:rPr>
        <w:annotationRef/>
      </w:r>
      <w:r>
        <w:t xml:space="preserve">This needs to be a stronger punch. </w:t>
      </w:r>
    </w:p>
  </w:comment>
  <w:comment w:id="16" w:author="Christopher Dishop" w:date="2020-03-20T10:19:00Z" w:initials="CD">
    <w:p w14:paraId="18FD2623" w14:textId="77777777" w:rsidR="00164CB7" w:rsidRDefault="00164CB7">
      <w:pPr>
        <w:pStyle w:val="CommentText"/>
      </w:pPr>
      <w:r>
        <w:rPr>
          <w:rStyle w:val="CommentReference"/>
        </w:rPr>
        <w:annotationRef/>
      </w:r>
      <w:r>
        <w:t>Study 1 is a test bed for an idea. Particularly here because there is nothing in the literature that would be relevant.</w:t>
      </w:r>
    </w:p>
    <w:p w14:paraId="7747B5A0" w14:textId="77777777" w:rsidR="00164CB7" w:rsidRDefault="00164CB7">
      <w:pPr>
        <w:pStyle w:val="CommentText"/>
      </w:pPr>
    </w:p>
    <w:p w14:paraId="243FF8C2" w14:textId="61C28292" w:rsidR="00164CB7" w:rsidRDefault="00164CB7">
      <w:pPr>
        <w:pStyle w:val="CommentText"/>
      </w:pPr>
      <w:r>
        <w:t>Study 1 is a proof of concept</w:t>
      </w:r>
    </w:p>
  </w:comment>
  <w:comment w:id="17" w:author="Christopher Dishop" w:date="2020-03-20T10:31:00Z" w:initials="CD">
    <w:p w14:paraId="39282F5A" w14:textId="0E18F6EE" w:rsidR="00B470FC" w:rsidRDefault="00B470FC">
      <w:pPr>
        <w:pStyle w:val="CommentText"/>
      </w:pPr>
      <w:r>
        <w:rPr>
          <w:rStyle w:val="CommentReference"/>
        </w:rPr>
        <w:annotationRef/>
      </w:r>
      <w:r>
        <w:t>cut</w:t>
      </w:r>
    </w:p>
  </w:comment>
  <w:comment w:id="19" w:author="Christopher Dishop" w:date="2020-03-20T10:39:00Z" w:initials="CD">
    <w:p w14:paraId="665FDD91" w14:textId="77777777" w:rsidR="004311B3" w:rsidRDefault="004311B3">
      <w:pPr>
        <w:pStyle w:val="CommentText"/>
      </w:pPr>
      <w:r>
        <w:rPr>
          <w:rStyle w:val="CommentReference"/>
        </w:rPr>
        <w:annotationRef/>
      </w:r>
      <w:r>
        <w:t>how can helping go away</w:t>
      </w:r>
    </w:p>
    <w:p w14:paraId="23551FC8" w14:textId="77777777" w:rsidR="004311B3" w:rsidRDefault="004311B3">
      <w:pPr>
        <w:pStyle w:val="CommentText"/>
      </w:pPr>
    </w:p>
    <w:p w14:paraId="3C9EEBF6" w14:textId="28216C83" w:rsidR="004311B3" w:rsidRDefault="004311B3">
      <w:pPr>
        <w:pStyle w:val="CommentText"/>
      </w:pPr>
      <w:r>
        <w:t>we are tracking opportunities, which can go up or down. They can go out because help was provided, because the deadline passed, because the target did it his or herself, for whatever reason…</w:t>
      </w:r>
    </w:p>
  </w:comment>
  <w:comment w:id="20" w:author="Christopher Dishop" w:date="2020-03-20T10:50:00Z" w:initials="CD">
    <w:p w14:paraId="58ACDB0E" w14:textId="77777777" w:rsidR="00E23B99" w:rsidRDefault="00E23B99">
      <w:pPr>
        <w:pStyle w:val="CommentText"/>
      </w:pPr>
      <w:r>
        <w:rPr>
          <w:rStyle w:val="CommentReference"/>
        </w:rPr>
        <w:annotationRef/>
      </w:r>
      <w:r>
        <w:t xml:space="preserve">I’m presented with the simulation before I know what it is addressing. </w:t>
      </w:r>
    </w:p>
    <w:p w14:paraId="6FAE3A49" w14:textId="66CC3F54" w:rsidR="00E23B99" w:rsidRDefault="00E23B99">
      <w:pPr>
        <w:pStyle w:val="CommentText"/>
      </w:pPr>
      <w:r>
        <w:t xml:space="preserve">Something to think about, but I don’t know what it is relevant to. </w:t>
      </w:r>
    </w:p>
  </w:comment>
  <w:comment w:id="21" w:author="Christopher Dishop" w:date="2020-03-20T10:46:00Z" w:initials="CD">
    <w:p w14:paraId="37F50FCC" w14:textId="77777777" w:rsidR="004311B3" w:rsidRDefault="004311B3">
      <w:pPr>
        <w:pStyle w:val="CommentText"/>
      </w:pPr>
      <w:r>
        <w:rPr>
          <w:rStyle w:val="CommentReference"/>
        </w:rPr>
        <w:annotationRef/>
      </w:r>
      <w:r>
        <w:t xml:space="preserve">conceptual justification first, then how it will be represented, then </w:t>
      </w:r>
      <w:proofErr w:type="spellStart"/>
      <w:r>
        <w:t>rq</w:t>
      </w:r>
      <w:proofErr w:type="spellEnd"/>
      <w:r w:rsidR="00E23B99">
        <w:t>.</w:t>
      </w:r>
    </w:p>
    <w:p w14:paraId="74B46BB8" w14:textId="77777777" w:rsidR="00E23B99" w:rsidRDefault="00E23B99">
      <w:pPr>
        <w:pStyle w:val="CommentText"/>
      </w:pPr>
    </w:p>
    <w:p w14:paraId="3D820897" w14:textId="77777777" w:rsidR="00E23B99" w:rsidRDefault="00E23B99">
      <w:pPr>
        <w:pStyle w:val="CommentText"/>
      </w:pPr>
      <w:proofErr w:type="gramStart"/>
      <w:r>
        <w:t>But,</w:t>
      </w:r>
      <w:proofErr w:type="gramEnd"/>
      <w:r>
        <w:t xml:space="preserve"> if you have a section on philosophy of science with drift and trend. Then maybe this reads ok.</w:t>
      </w:r>
    </w:p>
    <w:p w14:paraId="7EAB5262" w14:textId="77777777" w:rsidR="00E23B99" w:rsidRDefault="00E23B99">
      <w:pPr>
        <w:pStyle w:val="CommentText"/>
      </w:pPr>
    </w:p>
    <w:p w14:paraId="00CBEF42" w14:textId="77777777" w:rsidR="00E23B99" w:rsidRDefault="00E23B99">
      <w:pPr>
        <w:pStyle w:val="CommentText"/>
      </w:pPr>
      <w:r>
        <w:t>Philosophy of science section</w:t>
      </w:r>
    </w:p>
    <w:p w14:paraId="5E4EDDA7" w14:textId="77777777" w:rsidR="00E23B99" w:rsidRDefault="00E23B99" w:rsidP="00E23B99">
      <w:pPr>
        <w:pStyle w:val="CommentText"/>
        <w:numPr>
          <w:ilvl w:val="0"/>
          <w:numId w:val="1"/>
        </w:numPr>
      </w:pPr>
      <w:r>
        <w:t xml:space="preserve"> The big idea: separating chance from something systematic</w:t>
      </w:r>
    </w:p>
    <w:p w14:paraId="4F6F2689" w14:textId="77777777" w:rsidR="00E23B99" w:rsidRDefault="00E23B99" w:rsidP="00E23B99">
      <w:pPr>
        <w:pStyle w:val="CommentText"/>
        <w:numPr>
          <w:ilvl w:val="0"/>
          <w:numId w:val="1"/>
        </w:numPr>
      </w:pPr>
      <w:r>
        <w:t xml:space="preserve"> But </w:t>
      </w:r>
      <w:proofErr w:type="gramStart"/>
      <w:r>
        <w:t>typically</w:t>
      </w:r>
      <w:proofErr w:type="gramEnd"/>
      <w:r>
        <w:t xml:space="preserve"> that’s done cross sectionally</w:t>
      </w:r>
    </w:p>
    <w:p w14:paraId="1B94A259" w14:textId="77777777" w:rsidR="00E23B99" w:rsidRDefault="00E23B99" w:rsidP="00E23B99">
      <w:pPr>
        <w:pStyle w:val="CommentText"/>
        <w:numPr>
          <w:ilvl w:val="0"/>
          <w:numId w:val="1"/>
        </w:numPr>
      </w:pPr>
      <w:r>
        <w:t xml:space="preserve">When you are doing things across time. What you are doing is making sure it’s different from something that is stochastic. What is a random process over time? A random process over time is a random walk. We need to be able to say that opportunities over time or OCBs are distinguishable from a random walk. </w:t>
      </w:r>
    </w:p>
    <w:p w14:paraId="4C81DCF8" w14:textId="77777777" w:rsidR="00E23B99" w:rsidRDefault="00E23B99" w:rsidP="00E23B99">
      <w:pPr>
        <w:pStyle w:val="CommentText"/>
        <w:numPr>
          <w:ilvl w:val="0"/>
          <w:numId w:val="1"/>
        </w:numPr>
      </w:pPr>
      <w:r>
        <w:t xml:space="preserve">Same criterion as </w:t>
      </w:r>
      <w:proofErr w:type="gramStart"/>
      <w:r>
        <w:t>cross sectional</w:t>
      </w:r>
      <w:proofErr w:type="gramEnd"/>
      <w:r>
        <w:t xml:space="preserve"> hypothesis testing, but when you extend it over time it becomes stochastic.</w:t>
      </w:r>
    </w:p>
    <w:p w14:paraId="7C6DD118" w14:textId="16779B40" w:rsidR="00E23B99" w:rsidRDefault="00E23B99" w:rsidP="00E23B99">
      <w:pPr>
        <w:pStyle w:val="CommentText"/>
        <w:numPr>
          <w:ilvl w:val="0"/>
          <w:numId w:val="1"/>
        </w:numPr>
      </w:pPr>
      <w:r>
        <w:t xml:space="preserve">I’m consistent with the philosophy of science, but we don’t think about it in these longitudinal contexts. </w:t>
      </w:r>
    </w:p>
  </w:comment>
  <w:comment w:id="22" w:author="Christopher Dishop" w:date="2020-03-20T10:42:00Z" w:initials="CD">
    <w:p w14:paraId="6FCAFD0F" w14:textId="77777777" w:rsidR="004311B3" w:rsidRDefault="004311B3">
      <w:pPr>
        <w:pStyle w:val="CommentText"/>
      </w:pPr>
      <w:r>
        <w:rPr>
          <w:rStyle w:val="CommentReference"/>
        </w:rPr>
        <w:annotationRef/>
      </w:r>
      <w:r>
        <w:t>drift is the mechanism</w:t>
      </w:r>
    </w:p>
    <w:p w14:paraId="254C97E3" w14:textId="105733E0" w:rsidR="004311B3" w:rsidRDefault="004311B3">
      <w:pPr>
        <w:pStyle w:val="CommentText"/>
      </w:pPr>
      <w:r>
        <w:t>trend is the descriptor</w:t>
      </w:r>
    </w:p>
  </w:comment>
  <w:comment w:id="24" w:author="Christopher Dishop" w:date="2020-03-20T11:00:00Z" w:initials="CD">
    <w:p w14:paraId="6E54A1EF" w14:textId="1504A6AC" w:rsidR="006A0596" w:rsidRDefault="006A0596">
      <w:pPr>
        <w:pStyle w:val="CommentText"/>
      </w:pPr>
      <w:r>
        <w:rPr>
          <w:rStyle w:val="CommentReference"/>
        </w:rPr>
        <w:annotationRef/>
      </w:r>
      <w:r>
        <w:t>much more on what’s expec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9AE2F0" w15:done="0"/>
  <w15:commentEx w15:paraId="0081D3B7" w15:done="0"/>
  <w15:commentEx w15:paraId="026CDBDD" w15:done="0"/>
  <w15:commentEx w15:paraId="5A5C63A7" w15:done="0"/>
  <w15:commentEx w15:paraId="7E1811CC" w15:done="0"/>
  <w15:commentEx w15:paraId="243FF8C2" w15:done="0"/>
  <w15:commentEx w15:paraId="39282F5A" w15:done="0"/>
  <w15:commentEx w15:paraId="3C9EEBF6" w15:done="0"/>
  <w15:commentEx w15:paraId="6FAE3A49" w15:done="0"/>
  <w15:commentEx w15:paraId="7C6DD118" w15:done="0"/>
  <w15:commentEx w15:paraId="254C97E3" w15:done="0"/>
  <w15:commentEx w15:paraId="6E54A1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9AE2F0" w16cid:durableId="221F2E4B"/>
  <w16cid:commentId w16cid:paraId="0081D3B7" w16cid:durableId="221F166F"/>
  <w16cid:commentId w16cid:paraId="026CDBDD" w16cid:durableId="221F16E2"/>
  <w16cid:commentId w16cid:paraId="5A5C63A7" w16cid:durableId="221F1869"/>
  <w16cid:commentId w16cid:paraId="7E1811CC" w16cid:durableId="221F1758"/>
  <w16cid:commentId w16cid:paraId="243FF8C2" w16cid:durableId="221F171F"/>
  <w16cid:commentId w16cid:paraId="39282F5A" w16cid:durableId="221F1A1C"/>
  <w16cid:commentId w16cid:paraId="3C9EEBF6" w16cid:durableId="221F1BDE"/>
  <w16cid:commentId w16cid:paraId="6FAE3A49" w16cid:durableId="221F1E5D"/>
  <w16cid:commentId w16cid:paraId="7C6DD118" w16cid:durableId="221F1D95"/>
  <w16cid:commentId w16cid:paraId="254C97E3" w16cid:durableId="221F1C7A"/>
  <w16cid:commentId w16cid:paraId="6E54A1EF" w16cid:durableId="221F20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451CB" w14:textId="77777777" w:rsidR="00F9134F" w:rsidRDefault="00F9134F" w:rsidP="00530701">
      <w:pPr>
        <w:spacing w:after="0"/>
      </w:pPr>
      <w:r>
        <w:separator/>
      </w:r>
    </w:p>
  </w:endnote>
  <w:endnote w:type="continuationSeparator" w:id="0">
    <w:p w14:paraId="14E5CCAB" w14:textId="77777777" w:rsidR="00F9134F" w:rsidRDefault="00F9134F"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E7FE3" w14:textId="77777777" w:rsidR="00F9134F" w:rsidRDefault="00F9134F" w:rsidP="00530701">
      <w:pPr>
        <w:spacing w:after="0"/>
      </w:pPr>
      <w:r>
        <w:separator/>
      </w:r>
    </w:p>
  </w:footnote>
  <w:footnote w:type="continuationSeparator" w:id="0">
    <w:p w14:paraId="42BC2FC4" w14:textId="77777777" w:rsidR="00F9134F" w:rsidRDefault="00F9134F"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530701" w:rsidRDefault="00530701" w:rsidP="00B85A9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530701" w:rsidRDefault="00530701"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530701" w:rsidRPr="00530701" w:rsidRDefault="00530701" w:rsidP="00B85A9C">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Pr="00530701">
          <w:rPr>
            <w:rStyle w:val="PageNumber"/>
            <w:rFonts w:ascii="Times New Roman" w:hAnsi="Times New Roman" w:cs="Times New Roman"/>
            <w:noProof/>
          </w:rPr>
          <w:t>18</w:t>
        </w:r>
        <w:r w:rsidRPr="00530701">
          <w:rPr>
            <w:rStyle w:val="PageNumber"/>
            <w:rFonts w:ascii="Times New Roman" w:hAnsi="Times New Roman" w:cs="Times New Roman"/>
          </w:rPr>
          <w:fldChar w:fldCharType="end"/>
        </w:r>
      </w:p>
    </w:sdtContent>
  </w:sdt>
  <w:p w14:paraId="12BB59E3" w14:textId="167E9097" w:rsidR="00530701" w:rsidRPr="00530701" w:rsidRDefault="00A1600D"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530701" w:rsidRDefault="005307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530701" w:rsidRPr="00530701" w:rsidRDefault="00530701">
    <w:pPr>
      <w:pStyle w:val="Header"/>
      <w:rPr>
        <w:rFonts w:ascii="Times New Roman" w:hAnsi="Times New Roman" w:cs="Times New Roman"/>
      </w:rPr>
    </w:pPr>
    <w:r w:rsidRPr="00530701">
      <w:rPr>
        <w:rFonts w:ascii="Times New Roman" w:hAnsi="Times New Roman" w:cs="Times New Roman"/>
      </w:rPr>
      <w:t xml:space="preserve">Running head: </w:t>
    </w:r>
    <w:r w:rsidR="00A1600D">
      <w:rPr>
        <w:rFonts w:ascii="Times New Roman" w:hAnsi="Times New Roman" w:cs="Times New Roman"/>
      </w:rPr>
      <w:t>CHANCE OPPORTUNITIES</w:t>
    </w:r>
  </w:p>
  <w:p w14:paraId="24B37436" w14:textId="77777777" w:rsidR="00530701" w:rsidRDefault="005307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opher Dishop">
    <w15:presenceInfo w15:providerId="Windows Live" w15:userId="1a78f4041a2788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D0068"/>
    <w:rsid w:val="001427E3"/>
    <w:rsid w:val="00164CB7"/>
    <w:rsid w:val="001678DA"/>
    <w:rsid w:val="001E4871"/>
    <w:rsid w:val="002D1F6C"/>
    <w:rsid w:val="0030334C"/>
    <w:rsid w:val="00324152"/>
    <w:rsid w:val="003D12ED"/>
    <w:rsid w:val="00416B04"/>
    <w:rsid w:val="004311B3"/>
    <w:rsid w:val="00447636"/>
    <w:rsid w:val="004A4BDC"/>
    <w:rsid w:val="004A6E01"/>
    <w:rsid w:val="00530701"/>
    <w:rsid w:val="00576424"/>
    <w:rsid w:val="00581EBB"/>
    <w:rsid w:val="006667BE"/>
    <w:rsid w:val="006A0596"/>
    <w:rsid w:val="00710614"/>
    <w:rsid w:val="007921CC"/>
    <w:rsid w:val="008113E5"/>
    <w:rsid w:val="0090427C"/>
    <w:rsid w:val="009C30B2"/>
    <w:rsid w:val="009C38CE"/>
    <w:rsid w:val="009D738A"/>
    <w:rsid w:val="009E3619"/>
    <w:rsid w:val="00A1600D"/>
    <w:rsid w:val="00A4026E"/>
    <w:rsid w:val="00A97336"/>
    <w:rsid w:val="00B1288F"/>
    <w:rsid w:val="00B470FC"/>
    <w:rsid w:val="00B7130B"/>
    <w:rsid w:val="00C205C1"/>
    <w:rsid w:val="00C4716D"/>
    <w:rsid w:val="00CB0AAD"/>
    <w:rsid w:val="00DC0862"/>
    <w:rsid w:val="00DF6B84"/>
    <w:rsid w:val="00E23B99"/>
    <w:rsid w:val="00EA7228"/>
    <w:rsid w:val="00F9134F"/>
    <w:rsid w:val="00FD61C0"/>
    <w:rsid w:val="00FF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89DE6D"/>
  <w15:chartTrackingRefBased/>
  <w15:docId w15:val="{258C5375-FD10-F745-91DB-67B407B97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18" Type="http://schemas.openxmlformats.org/officeDocument/2006/relationships/hyperlink" Target="https://doi.org/10.2307/258835"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5465/amr.2014.0415" TargetMode="Externa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hyperlink" Target="https://doi.org/10.2307/25914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177/1094428112469668" TargetMode="External"/><Relationship Id="rId20" Type="http://schemas.openxmlformats.org/officeDocument/2006/relationships/hyperlink" Target="https://doi.org/http://dx.doi.org.proxy2.cl.msu.edu/10.1037/apl0000440"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2/job.738"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doi.org/10.1207/s15327043hup1002_4" TargetMode="External"/><Relationship Id="rId28" Type="http://schemas.openxmlformats.org/officeDocument/2006/relationships/fontTable" Target="fontTable.xml"/><Relationship Id="rId10" Type="http://schemas.openxmlformats.org/officeDocument/2006/relationships/hyperlink" Target="mailto:dishopch@msu.edu" TargetMode="External"/><Relationship Id="rId19" Type="http://schemas.openxmlformats.org/officeDocument/2006/relationships/hyperlink" Target="https://doi.org/http://dx.doi.org.proxy1.cl.msu.edu/10.1037/apl000001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hyperlink" Target="https://doi.org/10.5465/amj.2016.0646"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51</Pages>
  <Words>12536</Words>
  <Characters>71460</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7</cp:revision>
  <dcterms:created xsi:type="dcterms:W3CDTF">2020-03-15T22:12:00Z</dcterms:created>
  <dcterms:modified xsi:type="dcterms:W3CDTF">2020-03-20T15:58:00Z</dcterms:modified>
</cp:coreProperties>
</file>